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5D0CDBE0" w14:textId="77777777" w:rsidR="001A10BB" w:rsidRDefault="00BB5353" w:rsidP="004B11AE">
      <w:pPr>
        <w:jc w:val="both"/>
        <w:rPr>
          <w:b/>
        </w:rPr>
      </w:pPr>
      <w:r w:rsidRPr="008808B7">
        <w:sym w:font="Wingdings" w:char="F026"/>
      </w:r>
      <w:r w:rsidRPr="008808B7">
        <w:t xml:space="preserve"> </w:t>
      </w:r>
      <w:r w:rsidRPr="008808B7">
        <w:rPr>
          <w:b/>
        </w:rPr>
        <w:t>Web link</w:t>
      </w:r>
      <w:r>
        <w:rPr>
          <w:b/>
        </w:rPr>
        <w:t xml:space="preserve"> (Weekly activities)</w:t>
      </w:r>
      <w:r w:rsidRPr="008808B7">
        <w:rPr>
          <w:b/>
        </w:rPr>
        <w:t>:</w:t>
      </w:r>
    </w:p>
    <w:p w14:paraId="1FE26980" w14:textId="281587F0" w:rsidR="00BB5353" w:rsidRPr="00BB5353" w:rsidRDefault="001A10BB" w:rsidP="004B11AE">
      <w:pPr>
        <w:jc w:val="both"/>
        <w:rPr>
          <w:lang w:val="en-US"/>
        </w:rPr>
      </w:pPr>
      <w:r w:rsidRPr="001A10BB">
        <w:rPr>
          <w:lang w:val="en-US" w:eastAsia="en-US"/>
        </w:rPr>
        <w:t>https://github.com/billbuchanan/esecurity/tree/master/unit05_key_exchange</w:t>
      </w:r>
    </w:p>
    <w:p w14:paraId="530AA596" w14:textId="77777777" w:rsidR="001A10BB" w:rsidRDefault="001A10BB" w:rsidP="006D6F05">
      <w:pPr>
        <w:autoSpaceDE w:val="0"/>
        <w:autoSpaceDN w:val="0"/>
        <w:adjustRightInd w:val="0"/>
      </w:pPr>
    </w:p>
    <w:p w14:paraId="161E61B8" w14:textId="515C0A79" w:rsidR="006D6F05" w:rsidRPr="006D6F05" w:rsidRDefault="006D6F05" w:rsidP="006D6F05">
      <w:pPr>
        <w:autoSpaceDE w:val="0"/>
        <w:autoSpaceDN w:val="0"/>
        <w:adjustRightInd w:val="0"/>
        <w:rPr>
          <w:b/>
        </w:rPr>
      </w:pPr>
      <w:r w:rsidRPr="008808B7">
        <w:sym w:font="Wingdings" w:char="F026"/>
      </w:r>
      <w:r w:rsidRPr="008808B7">
        <w:t xml:space="preserve"> </w:t>
      </w:r>
      <w:r w:rsidRPr="008808B7">
        <w:rPr>
          <w:b/>
        </w:rPr>
        <w:t>Web link</w:t>
      </w:r>
      <w:r>
        <w:rPr>
          <w:b/>
        </w:rPr>
        <w:t xml:space="preserve"> (Demo)</w:t>
      </w:r>
      <w:r w:rsidRPr="008808B7">
        <w:rPr>
          <w:b/>
        </w:rPr>
        <w:t>:</w:t>
      </w:r>
      <w:r>
        <w:rPr>
          <w:b/>
        </w:rPr>
        <w:t xml:space="preserve"> </w:t>
      </w:r>
      <w:hyperlink r:id="rId8" w:tgtFrame="_blank" w:history="1">
        <w:r w:rsidRPr="006D6F05">
          <w:rPr>
            <w:rStyle w:val="Hyperlink"/>
          </w:rPr>
          <w:t>https://youtu.be/Lnw4FhiOwiU</w:t>
        </w:r>
      </w:hyperlink>
    </w:p>
    <w:p w14:paraId="1EFC7610" w14:textId="4880C7B0" w:rsidR="004B11AE" w:rsidRDefault="004B11AE" w:rsidP="005A6F37">
      <w:pPr>
        <w:autoSpaceDE w:val="0"/>
        <w:autoSpaceDN w:val="0"/>
        <w:adjustRightInd w:val="0"/>
      </w:pP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0705F723" w:rsidR="006F08D6" w:rsidRDefault="006F08D6" w:rsidP="00E06AD6">
            <w:pPr>
              <w:rPr>
                <w:rStyle w:val="Hyperlink"/>
                <w:lang w:eastAsia="en-US"/>
              </w:rPr>
            </w:pPr>
            <w:r>
              <w:rPr>
                <w:rStyle w:val="Hyperlink"/>
                <w:lang w:eastAsia="en-US"/>
              </w:rPr>
              <w:t xml:space="preserve">Bob’s </w:t>
            </w:r>
            <w:r w:rsidRPr="00A020B7">
              <w:rPr>
                <w:rStyle w:val="Hyperlink"/>
                <w:noProof/>
                <w:lang w:eastAsia="en-US"/>
              </w:rPr>
              <w:t>A value</w:t>
            </w:r>
            <w:r>
              <w:rPr>
                <w:rStyle w:val="Hyperlink"/>
                <w:lang w:eastAsia="en-US"/>
              </w:rPr>
              <w:t xml:space="preserve"> (</w:t>
            </w:r>
            <w:r w:rsidR="004B11AE">
              <w:rPr>
                <w:rStyle w:val="Hyperlink"/>
                <w:noProof/>
                <w:lang w:eastAsia="en-US"/>
              </w:rPr>
              <w:t>g</w:t>
            </w:r>
            <w:r w:rsidRPr="00A020B7">
              <w:rPr>
                <w:rStyle w:val="Hyperlink"/>
                <w:noProof/>
                <w:vertAlign w:val="superscript"/>
                <w:lang w:eastAsia="en-US"/>
              </w:rPr>
              <w:t>x</w:t>
            </w:r>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4DAECC8F"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s B value (</w:t>
            </w:r>
            <w:r w:rsidR="004B11AE">
              <w:rPr>
                <w:rStyle w:val="Hyperlink"/>
                <w:lang w:eastAsia="en-US"/>
              </w:rPr>
              <w:t>g</w:t>
            </w:r>
            <w:r>
              <w:rPr>
                <w:rStyle w:val="Hyperlink"/>
                <w:vertAlign w:val="superscript"/>
                <w:lang w:eastAsia="en-US"/>
              </w:rPr>
              <w:t>Y</w:t>
            </w:r>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464B93CA" w:rsidR="006F08D6" w:rsidRDefault="00E354D5" w:rsidP="00E06AD6">
            <w:pPr>
              <w:rPr>
                <w:rStyle w:val="Hyperlink"/>
                <w:lang w:eastAsia="en-US"/>
              </w:rPr>
            </w:pPr>
            <w:r>
              <w:rPr>
                <w:rStyle w:val="Hyperlink"/>
                <w:lang w:eastAsia="en-US"/>
              </w:rPr>
              <w:t xml:space="preserve">Bob’s </w:t>
            </w:r>
            <w:r w:rsidR="006F08D6">
              <w:rPr>
                <w:rStyle w:val="Hyperlink"/>
                <w:lang w:eastAsia="en-US"/>
              </w:rPr>
              <w:t>value (B</w:t>
            </w:r>
            <w:r w:rsidR="006F08D6" w:rsidRPr="00E41DDD">
              <w:rPr>
                <w:rStyle w:val="Hyperlink"/>
                <w:vertAlign w:val="superscript"/>
                <w:lang w:eastAsia="en-US"/>
              </w:rPr>
              <w:t>x</w:t>
            </w:r>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078CF9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A</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A value,</w:t>
            </w:r>
            <w:r>
              <w:rPr>
                <w:rStyle w:val="Hyperlink"/>
                <w:lang w:eastAsia="en-US"/>
              </w:rPr>
              <w:t xml:space="preserve"> </w:t>
            </w:r>
            <w:r w:rsidR="00E354D5">
              <w:rPr>
                <w:rStyle w:val="Hyperlink"/>
                <w:lang w:eastAsia="en-US"/>
              </w:rPr>
              <w:t xml:space="preserve">and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2253B49F" w:rsidR="006F08D6" w:rsidRDefault="006F08D6" w:rsidP="00E06AD6">
            <w:pPr>
              <w:rPr>
                <w:rStyle w:val="Hyperlink"/>
                <w:lang w:eastAsia="en-US"/>
              </w:rPr>
            </w:pPr>
          </w:p>
          <w:p w14:paraId="00450923" w14:textId="737C413A" w:rsidR="001A10BB" w:rsidRDefault="001A10BB" w:rsidP="00E06AD6">
            <w:pPr>
              <w:rPr>
                <w:rStyle w:val="Hyperlink"/>
                <w:lang w:eastAsia="en-US"/>
              </w:rPr>
            </w:pPr>
          </w:p>
          <w:p w14:paraId="00DF5326" w14:textId="77777777" w:rsidR="001A10BB" w:rsidRDefault="001A10BB" w:rsidP="00E06AD6">
            <w:pPr>
              <w:rPr>
                <w:rStyle w:val="Hyperlink"/>
                <w:lang w:eastAsia="en-US"/>
              </w:rPr>
            </w:pPr>
          </w:p>
          <w:p w14:paraId="430FE472"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36CE45AC" w:rsidR="006F08D6" w:rsidRDefault="006F08D6" w:rsidP="00E06AD6">
            <w:r>
              <w:t>Do they match: [Yes] [No]</w:t>
            </w:r>
          </w:p>
        </w:tc>
      </w:tr>
    </w:tbl>
    <w:p w14:paraId="06AAAAEC" w14:textId="75E38BC7" w:rsidR="00300372" w:rsidRDefault="00300372" w:rsidP="004B11AE">
      <w:pPr>
        <w:pStyle w:val="Heading2"/>
        <w:numPr>
          <w:ilvl w:val="0"/>
          <w:numId w:val="0"/>
        </w:numPr>
        <w:ind w:left="900" w:hanging="900"/>
        <w:rPr>
          <w:rStyle w:val="Hyperlink"/>
        </w:rPr>
      </w:pPr>
      <w:r>
        <w:rPr>
          <w:rStyle w:val="Hyperlink"/>
        </w:rPr>
        <w:lastRenderedPageBreak/>
        <w:t>B</w:t>
      </w:r>
      <w:r>
        <w:rPr>
          <w:rStyle w:val="Hyperlink"/>
        </w:rPr>
        <w:tab/>
        <w:t>OpenSSL (Diffie-Hellman</w:t>
      </w:r>
      <w:r w:rsidR="00A04F77">
        <w:rPr>
          <w:rStyle w:val="Hyperlink"/>
        </w:rPr>
        <w:t xml:space="preserve"> and EC</w:t>
      </w:r>
      <w:r w:rsidR="00055F46">
        <w:rPr>
          <w:rStyle w:val="Hyperlink"/>
        </w:rPr>
        <w:t>C</w:t>
      </w:r>
      <w:r>
        <w:rPr>
          <w:rStyle w:val="Hyperlink"/>
        </w:rPr>
        <w:t>)</w:t>
      </w:r>
    </w:p>
    <w:tbl>
      <w:tblPr>
        <w:tblStyle w:val="TableGrid"/>
        <w:tblW w:w="9493" w:type="dxa"/>
        <w:tblLook w:val="04A0" w:firstRow="1" w:lastRow="0" w:firstColumn="1" w:lastColumn="0" w:noHBand="0" w:noVBand="1"/>
      </w:tblPr>
      <w:tblGrid>
        <w:gridCol w:w="599"/>
        <w:gridCol w:w="4216"/>
        <w:gridCol w:w="4678"/>
      </w:tblGrid>
      <w:tr w:rsidR="00CA0C74" w:rsidRPr="00BE24E3" w14:paraId="14BE6E73" w14:textId="77777777" w:rsidTr="00A04F77">
        <w:tc>
          <w:tcPr>
            <w:tcW w:w="599" w:type="dxa"/>
          </w:tcPr>
          <w:p w14:paraId="3DD383A9" w14:textId="77777777" w:rsidR="00CA0C74" w:rsidRPr="00BE24E3" w:rsidRDefault="00CA0C74" w:rsidP="009D2887">
            <w:pPr>
              <w:rPr>
                <w:b/>
              </w:rPr>
            </w:pPr>
            <w:r>
              <w:rPr>
                <w:b/>
              </w:rPr>
              <w:t>No</w:t>
            </w:r>
          </w:p>
        </w:tc>
        <w:tc>
          <w:tcPr>
            <w:tcW w:w="4216" w:type="dxa"/>
          </w:tcPr>
          <w:p w14:paraId="766EC820" w14:textId="77777777" w:rsidR="00CA0C74" w:rsidRPr="00BE24E3" w:rsidRDefault="00CA0C74" w:rsidP="009D2887">
            <w:pPr>
              <w:rPr>
                <w:b/>
              </w:rPr>
            </w:pPr>
            <w:r w:rsidRPr="00BE24E3">
              <w:rPr>
                <w:b/>
              </w:rPr>
              <w:t>Description</w:t>
            </w:r>
          </w:p>
        </w:tc>
        <w:tc>
          <w:tcPr>
            <w:tcW w:w="4678" w:type="dxa"/>
          </w:tcPr>
          <w:p w14:paraId="13007CBF" w14:textId="77777777" w:rsidR="00CA0C74" w:rsidRPr="00BE24E3" w:rsidRDefault="00CA0C74" w:rsidP="009D2887">
            <w:pPr>
              <w:rPr>
                <w:b/>
              </w:rPr>
            </w:pPr>
            <w:r w:rsidRPr="00BE24E3">
              <w:rPr>
                <w:b/>
              </w:rPr>
              <w:t>Result</w:t>
            </w:r>
          </w:p>
        </w:tc>
      </w:tr>
      <w:tr w:rsidR="00CA0C74" w14:paraId="416B824D" w14:textId="77777777" w:rsidTr="00A04F77">
        <w:tc>
          <w:tcPr>
            <w:tcW w:w="599" w:type="dxa"/>
          </w:tcPr>
          <w:p w14:paraId="689FFB0E" w14:textId="150193F3" w:rsidR="00CA0C74" w:rsidRPr="005A6F37" w:rsidRDefault="00A04F77" w:rsidP="009D2887">
            <w:pPr>
              <w:rPr>
                <w:b/>
              </w:rPr>
            </w:pPr>
            <w:r>
              <w:rPr>
                <w:b/>
              </w:rPr>
              <w:t>B.</w:t>
            </w:r>
            <w:r w:rsidR="00CA0C74" w:rsidRPr="005A6F37">
              <w:rPr>
                <w:b/>
              </w:rPr>
              <w:t>1</w:t>
            </w:r>
          </w:p>
        </w:tc>
        <w:tc>
          <w:tcPr>
            <w:tcW w:w="4216"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166A466E" w:rsidR="00CA0C74" w:rsidRPr="00300372" w:rsidRDefault="00CA0C74" w:rsidP="009D2887">
            <w:pPr>
              <w:rPr>
                <w:rFonts w:ascii="Lucida Console" w:hAnsi="Lucida Console"/>
                <w:sz w:val="20"/>
                <w:szCs w:val="20"/>
                <w:lang w:eastAsia="en-US"/>
              </w:rPr>
            </w:pPr>
            <w:r w:rsidRPr="00300372">
              <w:rPr>
                <w:rFonts w:ascii="Lucida Console" w:hAnsi="Lucida Console"/>
                <w:sz w:val="20"/>
                <w:szCs w:val="20"/>
                <w:lang w:eastAsia="en-US"/>
              </w:rPr>
              <w:t xml:space="preserve">openssl dhparam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r w:rsidRPr="00300372">
              <w:rPr>
                <w:rFonts w:ascii="Lucida Console" w:hAnsi="Lucida Console"/>
                <w:sz w:val="20"/>
                <w:szCs w:val="20"/>
                <w:lang w:eastAsia="en-US"/>
              </w:rPr>
              <w:t xml:space="preserve">dhparams.pem 768 </w:t>
            </w:r>
            <w:r>
              <w:rPr>
                <w:rFonts w:ascii="Lucida Console" w:hAnsi="Lucida Console"/>
                <w:sz w:val="20"/>
                <w:szCs w:val="20"/>
                <w:lang w:eastAsia="en-US"/>
              </w:rPr>
              <w:t>-</w:t>
            </w:r>
            <w:r w:rsidRPr="00300372">
              <w:rPr>
                <w:rFonts w:ascii="Lucida Console" w:hAnsi="Lucida Console"/>
                <w:sz w:val="20"/>
                <w:szCs w:val="20"/>
                <w:lang w:eastAsia="en-US"/>
              </w:rPr>
              <w:t>text</w:t>
            </w:r>
          </w:p>
          <w:p w14:paraId="49907024" w14:textId="77777777" w:rsidR="00CA0C74" w:rsidRDefault="00CA0C74" w:rsidP="009D2887"/>
          <w:p w14:paraId="00BB6478" w14:textId="77777777" w:rsidR="00CA0C74" w:rsidRDefault="006D6F05" w:rsidP="009D2887">
            <w:r>
              <w:t>View your key with:</w:t>
            </w:r>
          </w:p>
          <w:p w14:paraId="0CB1495E" w14:textId="77777777" w:rsidR="006D6F05" w:rsidRDefault="006D6F05" w:rsidP="009D2887"/>
          <w:p w14:paraId="452AFBF4" w14:textId="153D9E2E" w:rsidR="006D6F05" w:rsidRPr="006D6F05" w:rsidRDefault="006D6F05" w:rsidP="009D2887">
            <w:pPr>
              <w:rPr>
                <w:rFonts w:ascii="Lucida Console" w:hAnsi="Lucida Console"/>
                <w:sz w:val="20"/>
                <w:szCs w:val="20"/>
              </w:rPr>
            </w:pPr>
            <w:r w:rsidRPr="006D6F05">
              <w:rPr>
                <w:rFonts w:ascii="Lucida Console" w:hAnsi="Lucida Console"/>
                <w:sz w:val="20"/>
                <w:szCs w:val="20"/>
              </w:rPr>
              <w:t>cat dhparams.pem</w:t>
            </w:r>
          </w:p>
        </w:tc>
        <w:tc>
          <w:tcPr>
            <w:tcW w:w="4678" w:type="dxa"/>
          </w:tcPr>
          <w:p w14:paraId="1D10A88B" w14:textId="77777777" w:rsidR="00CA0C74" w:rsidRDefault="00CA0C74" w:rsidP="009D2887">
            <w:pPr>
              <w:rPr>
                <w:rStyle w:val="Hyperlink"/>
                <w:lang w:eastAsia="en-US"/>
              </w:rPr>
            </w:pPr>
            <w:r>
              <w:rPr>
                <w:rStyle w:val="Hyperlink"/>
                <w:lang w:eastAsia="en-US"/>
              </w:rPr>
              <w:t>What is the value of g:</w:t>
            </w:r>
          </w:p>
          <w:p w14:paraId="231E9B5D" w14:textId="77777777" w:rsidR="00CA0C74" w:rsidRDefault="00CA0C74" w:rsidP="009D2887">
            <w:pPr>
              <w:rPr>
                <w:rStyle w:val="Hyperlink"/>
                <w:lang w:eastAsia="en-US"/>
              </w:rPr>
            </w:pP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t>How many bits does the prime number have?</w:t>
            </w:r>
          </w:p>
          <w:p w14:paraId="31CB3249" w14:textId="77777777" w:rsidR="00CA0C74" w:rsidRDefault="00CA0C7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976D94A" w14:textId="77777777" w:rsidR="00CA0C74" w:rsidRDefault="00CA0C74" w:rsidP="009D2887">
            <w:pPr>
              <w:rPr>
                <w:rStyle w:val="Hyperlink"/>
                <w:lang w:eastAsia="en-US"/>
              </w:rPr>
            </w:pP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77777777" w:rsidR="00CA0C74" w:rsidRDefault="00CA0C74" w:rsidP="009D2887">
            <w:pPr>
              <w:rPr>
                <w:rStyle w:val="Hyperlink"/>
                <w:lang w:eastAsia="en-US"/>
              </w:rPr>
            </w:pP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9493" w:type="dxa"/>
        <w:tblLook w:val="04A0" w:firstRow="1" w:lastRow="0" w:firstColumn="1" w:lastColumn="0" w:noHBand="0" w:noVBand="1"/>
      </w:tblPr>
      <w:tblGrid>
        <w:gridCol w:w="599"/>
        <w:gridCol w:w="4216"/>
        <w:gridCol w:w="4678"/>
      </w:tblGrid>
      <w:tr w:rsidR="00300372" w:rsidRPr="00BE24E3" w14:paraId="40EA504E" w14:textId="77777777" w:rsidTr="00A04F77">
        <w:tc>
          <w:tcPr>
            <w:tcW w:w="599" w:type="dxa"/>
          </w:tcPr>
          <w:p w14:paraId="3D747DF3" w14:textId="77777777" w:rsidR="00300372" w:rsidRPr="00BE24E3" w:rsidRDefault="00300372" w:rsidP="001232E9">
            <w:pPr>
              <w:rPr>
                <w:b/>
              </w:rPr>
            </w:pPr>
            <w:r>
              <w:rPr>
                <w:b/>
              </w:rPr>
              <w:t>No</w:t>
            </w:r>
          </w:p>
        </w:tc>
        <w:tc>
          <w:tcPr>
            <w:tcW w:w="4216" w:type="dxa"/>
          </w:tcPr>
          <w:p w14:paraId="3910AC85" w14:textId="77777777" w:rsidR="00300372" w:rsidRPr="00BE24E3" w:rsidRDefault="00300372" w:rsidP="001232E9">
            <w:pPr>
              <w:rPr>
                <w:b/>
              </w:rPr>
            </w:pPr>
            <w:r w:rsidRPr="00BE24E3">
              <w:rPr>
                <w:b/>
              </w:rPr>
              <w:t>Description</w:t>
            </w:r>
          </w:p>
        </w:tc>
        <w:tc>
          <w:tcPr>
            <w:tcW w:w="4678" w:type="dxa"/>
          </w:tcPr>
          <w:p w14:paraId="4FB72A9B" w14:textId="77777777" w:rsidR="00300372" w:rsidRPr="00BE24E3" w:rsidRDefault="00300372" w:rsidP="001232E9">
            <w:pPr>
              <w:rPr>
                <w:b/>
              </w:rPr>
            </w:pPr>
            <w:r w:rsidRPr="00BE24E3">
              <w:rPr>
                <w:b/>
              </w:rPr>
              <w:t>Result</w:t>
            </w:r>
          </w:p>
        </w:tc>
      </w:tr>
      <w:tr w:rsidR="00300372" w14:paraId="267A7E1B" w14:textId="77777777" w:rsidTr="00A04F77">
        <w:tc>
          <w:tcPr>
            <w:tcW w:w="599" w:type="dxa"/>
          </w:tcPr>
          <w:p w14:paraId="78178B90" w14:textId="6EA3A268" w:rsidR="00300372" w:rsidRPr="005A6F37" w:rsidRDefault="00A04F77" w:rsidP="001232E9">
            <w:pPr>
              <w:rPr>
                <w:b/>
              </w:rPr>
            </w:pPr>
            <w:r>
              <w:rPr>
                <w:b/>
              </w:rPr>
              <w:t>B</w:t>
            </w:r>
            <w:r w:rsidR="00300372">
              <w:rPr>
                <w:b/>
              </w:rPr>
              <w:t>.</w:t>
            </w:r>
            <w:r>
              <w:rPr>
                <w:b/>
              </w:rPr>
              <w:t>2</w:t>
            </w:r>
          </w:p>
        </w:tc>
        <w:tc>
          <w:tcPr>
            <w:tcW w:w="4216" w:type="dxa"/>
          </w:tcPr>
          <w:p w14:paraId="3A51FB3D" w14:textId="777C4803" w:rsidR="00300372" w:rsidRDefault="00055F46" w:rsidP="001232E9">
            <w:pPr>
              <w:rPr>
                <w:rStyle w:val="Hyperlink"/>
                <w:lang w:eastAsia="en-US"/>
              </w:rPr>
            </w:pPr>
            <w:r>
              <w:rPr>
                <w:rStyle w:val="Hyperlink"/>
                <w:lang w:eastAsia="en-US"/>
              </w:rPr>
              <w:t>Let’s look at the Elliptic curves we can create:</w:t>
            </w:r>
          </w:p>
          <w:p w14:paraId="76202A99" w14:textId="77777777" w:rsidR="00300372" w:rsidRDefault="00300372" w:rsidP="001232E9">
            <w:pPr>
              <w:rPr>
                <w:rStyle w:val="Hyperlink"/>
                <w:lang w:eastAsia="en-US"/>
              </w:rPr>
            </w:pPr>
          </w:p>
          <w:p w14:paraId="7571D5DA" w14:textId="791E1B98" w:rsidR="00300372" w:rsidRPr="00A04F77" w:rsidRDefault="00CA0C74" w:rsidP="001232E9">
            <w:pPr>
              <w:rPr>
                <w:rFonts w:ascii="Lucida Console" w:eastAsiaTheme="minorEastAsia" w:hAnsi="Lucida Console" w:cs="Menlo"/>
                <w:color w:val="000000"/>
                <w:sz w:val="22"/>
                <w:szCs w:val="22"/>
                <w:lang w:val="en-US" w:eastAsia="zh-CN"/>
              </w:rPr>
            </w:pPr>
            <w:r w:rsidRPr="00A04F77">
              <w:rPr>
                <w:rFonts w:ascii="Lucida Console" w:eastAsiaTheme="minorEastAsia" w:hAnsi="Lucida Console" w:cs="Menlo"/>
                <w:color w:val="000000"/>
                <w:sz w:val="22"/>
                <w:szCs w:val="22"/>
                <w:lang w:val="en-US" w:eastAsia="zh-CN"/>
              </w:rPr>
              <w:t>openssl ecparam -list_curves</w:t>
            </w:r>
          </w:p>
          <w:p w14:paraId="131592FA" w14:textId="3DB444EE" w:rsidR="0083451C" w:rsidRDefault="0083451C" w:rsidP="001232E9">
            <w:pPr>
              <w:rPr>
                <w:rFonts w:ascii="Menlo" w:hAnsi="Menlo" w:cs="Menlo"/>
                <w:color w:val="000000"/>
                <w:lang w:val="en-US" w:eastAsia="zh-CN"/>
              </w:rPr>
            </w:pPr>
          </w:p>
          <w:p w14:paraId="4A1E1EFA" w14:textId="2A4A35EA"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7C0314EA" w14:textId="77777777" w:rsidR="00A04F77" w:rsidRDefault="00A04F77" w:rsidP="0083451C">
            <w:pPr>
              <w:autoSpaceDE w:val="0"/>
              <w:autoSpaceDN w:val="0"/>
              <w:adjustRightInd w:val="0"/>
              <w:rPr>
                <w:rFonts w:eastAsiaTheme="minorEastAsia"/>
                <w:lang w:val="en-US" w:eastAsia="zh-CN"/>
              </w:rPr>
            </w:pPr>
          </w:p>
          <w:p w14:paraId="00972BA6" w14:textId="77777777" w:rsidR="0083451C" w:rsidRPr="00A04F77" w:rsidRDefault="0083451C" w:rsidP="0083451C">
            <w:pPr>
              <w:autoSpaceDE w:val="0"/>
              <w:autoSpaceDN w:val="0"/>
              <w:adjustRightInd w:val="0"/>
              <w:rPr>
                <w:rFonts w:ascii="Lucida Console" w:eastAsiaTheme="minorEastAsia" w:hAnsi="Lucida Console" w:cs="Arial"/>
                <w:sz w:val="22"/>
                <w:szCs w:val="22"/>
                <w:lang w:val="en-US" w:eastAsia="zh-CN"/>
              </w:rPr>
            </w:pPr>
            <w:r w:rsidRPr="00A04F77">
              <w:rPr>
                <w:rFonts w:ascii="Lucida Console" w:eastAsiaTheme="minorEastAsia" w:hAnsi="Lucida Console" w:cs="Arial"/>
                <w:sz w:val="22"/>
                <w:szCs w:val="22"/>
                <w:lang w:val="en-US" w:eastAsia="zh-CN"/>
              </w:rPr>
              <w:t>openssl ecparam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Pr="00A04F77" w:rsidRDefault="0083451C" w:rsidP="0083451C">
            <w:pPr>
              <w:autoSpaceDE w:val="0"/>
              <w:autoSpaceDN w:val="0"/>
              <w:adjustRightInd w:val="0"/>
              <w:rPr>
                <w:rFonts w:ascii="Lucida Console" w:eastAsiaTheme="minorEastAsia" w:hAnsi="Lucida Console"/>
                <w:sz w:val="22"/>
                <w:szCs w:val="22"/>
                <w:lang w:val="en-US" w:eastAsia="zh-CN"/>
              </w:rPr>
            </w:pPr>
            <w:r w:rsidRPr="00A04F77">
              <w:rPr>
                <w:rFonts w:ascii="Lucida Console" w:eastAsiaTheme="minorEastAsia" w:hAnsi="Lucida Console"/>
                <w:sz w:val="22"/>
                <w:szCs w:val="22"/>
                <w:lang w:val="en-US" w:eastAsia="zh-CN"/>
              </w:rPr>
              <w:t>openssl ecparam -in secp256k1.pem -text -param_enc explicit -noout</w:t>
            </w:r>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A04F77" w:rsidRDefault="0083451C" w:rsidP="0083451C">
            <w:pPr>
              <w:rPr>
                <w:rFonts w:ascii="Lucida Console" w:hAnsi="Lucida Console"/>
                <w:sz w:val="22"/>
                <w:szCs w:val="22"/>
                <w:lang w:eastAsia="en-US"/>
              </w:rPr>
            </w:pPr>
            <w:r w:rsidRPr="00A04F77">
              <w:rPr>
                <w:rFonts w:ascii="Lucida Console" w:eastAsiaTheme="minorEastAsia" w:hAnsi="Lucida Console"/>
                <w:sz w:val="22"/>
                <w:szCs w:val="22"/>
                <w:lang w:val="en-US" w:eastAsia="zh-CN"/>
              </w:rPr>
              <w:t>openssl ecparam -in secp256k1.pem -genkey -noout -out mykey.pem</w:t>
            </w:r>
          </w:p>
          <w:p w14:paraId="2B25F3AC" w14:textId="77777777" w:rsidR="00300372" w:rsidRDefault="00300372" w:rsidP="001232E9"/>
          <w:p w14:paraId="6A01E17A" w14:textId="77777777" w:rsidR="00300372" w:rsidRDefault="00300372" w:rsidP="001232E9"/>
        </w:tc>
        <w:tc>
          <w:tcPr>
            <w:tcW w:w="4678" w:type="dxa"/>
          </w:tcPr>
          <w:p w14:paraId="7C1A9C9B" w14:textId="72554F06" w:rsidR="00300372" w:rsidRDefault="00CA0C74" w:rsidP="001232E9">
            <w:pPr>
              <w:rPr>
                <w:rStyle w:val="Hyperlink"/>
                <w:lang w:eastAsia="en-US"/>
              </w:rPr>
            </w:pPr>
            <w:r>
              <w:rPr>
                <w:rStyle w:val="Hyperlink"/>
                <w:lang w:eastAsia="en-US"/>
              </w:rPr>
              <w:t>Name three 160-bit curves:</w:t>
            </w:r>
          </w:p>
          <w:p w14:paraId="4DC5817B" w14:textId="2D051F88" w:rsidR="00CA0C74" w:rsidRDefault="00CA0C74" w:rsidP="001232E9">
            <w:pPr>
              <w:rPr>
                <w:rStyle w:val="Hyperlink"/>
                <w:lang w:eastAsia="en-US"/>
              </w:rPr>
            </w:pPr>
          </w:p>
          <w:p w14:paraId="389761B3" w14:textId="1D465D14" w:rsidR="00CA0C74" w:rsidRDefault="00CA0C74" w:rsidP="001232E9">
            <w:pPr>
              <w:rPr>
                <w:rStyle w:val="Hyperlink"/>
                <w:lang w:eastAsia="en-US"/>
              </w:rPr>
            </w:pPr>
            <w:r>
              <w:rPr>
                <w:rStyle w:val="Hyperlink"/>
                <w:lang w:eastAsia="en-US"/>
              </w:rPr>
              <w:t>By doing a search on the Internet, which curve does Bitcoin use?</w:t>
            </w:r>
          </w:p>
          <w:p w14:paraId="2F6D9CB6" w14:textId="1B21C0CB" w:rsidR="00A04F77" w:rsidRDefault="00A04F77" w:rsidP="001232E9">
            <w:pPr>
              <w:rPr>
                <w:rStyle w:val="Hyperlink"/>
                <w:lang w:eastAsia="en-US"/>
              </w:rPr>
            </w:pPr>
          </w:p>
          <w:p w14:paraId="78EDFAF1" w14:textId="7FBC910E" w:rsidR="00A04F77" w:rsidRDefault="00A04F77" w:rsidP="001232E9">
            <w:pPr>
              <w:rPr>
                <w:rStyle w:val="Hyperlink"/>
                <w:lang w:eastAsia="en-US"/>
              </w:rPr>
            </w:pPr>
          </w:p>
          <w:p w14:paraId="0015CBC3" w14:textId="5F36AD1D" w:rsidR="00A04F77" w:rsidRDefault="00A04F77" w:rsidP="001232E9">
            <w:pPr>
              <w:rPr>
                <w:rStyle w:val="Hyperlink"/>
                <w:lang w:eastAsia="en-US"/>
              </w:rPr>
            </w:pPr>
          </w:p>
          <w:p w14:paraId="4F9C10FF" w14:textId="71CA8591" w:rsidR="00A04F77" w:rsidRDefault="00A04F77" w:rsidP="001232E9">
            <w:pPr>
              <w:rPr>
                <w:rStyle w:val="Hyperlink"/>
                <w:lang w:eastAsia="en-US"/>
              </w:rPr>
            </w:pPr>
            <w:r>
              <w:rPr>
                <w:rStyle w:val="Hyperlink"/>
                <w:lang w:eastAsia="en-US"/>
              </w:rPr>
              <w:t>Can you find other application around that use this curve or others?</w:t>
            </w:r>
          </w:p>
          <w:p w14:paraId="017300CB" w14:textId="33F21BA0" w:rsidR="00A04F77" w:rsidRDefault="00A04F77" w:rsidP="001232E9">
            <w:pPr>
              <w:rPr>
                <w:rStyle w:val="Hyperlink"/>
                <w:lang w:eastAsia="en-US"/>
              </w:rPr>
            </w:pPr>
          </w:p>
          <w:p w14:paraId="6A1AA596" w14:textId="5701DF55" w:rsidR="00A04F77" w:rsidRDefault="00A04F77" w:rsidP="001232E9">
            <w:pPr>
              <w:rPr>
                <w:rStyle w:val="Hyperlink"/>
                <w:lang w:eastAsia="en-US"/>
              </w:rPr>
            </w:pPr>
          </w:p>
          <w:p w14:paraId="7DE1955E" w14:textId="522C4104" w:rsidR="00A04F77" w:rsidRDefault="00A04F77" w:rsidP="001232E9">
            <w:pPr>
              <w:rPr>
                <w:rStyle w:val="Hyperlink"/>
                <w:lang w:eastAsia="en-US"/>
              </w:rPr>
            </w:pPr>
          </w:p>
          <w:p w14:paraId="06C718B0" w14:textId="1F0AD070" w:rsidR="00A04F77" w:rsidRDefault="00A04F77" w:rsidP="001232E9">
            <w:pPr>
              <w:rPr>
                <w:rStyle w:val="Hyperlink"/>
                <w:lang w:eastAsia="en-US"/>
              </w:rPr>
            </w:pPr>
          </w:p>
          <w:p w14:paraId="7CEB0A83" w14:textId="77777777" w:rsidR="00A04F77" w:rsidRDefault="00A04F77" w:rsidP="001232E9">
            <w:pPr>
              <w:rPr>
                <w:rStyle w:val="Hyperlink"/>
                <w:lang w:eastAsia="en-US"/>
              </w:rPr>
            </w:pPr>
          </w:p>
          <w:p w14:paraId="4DB1922B" w14:textId="304147AD" w:rsidR="00A04F77" w:rsidRDefault="00A04F77" w:rsidP="001232E9">
            <w:pPr>
              <w:rPr>
                <w:rStyle w:val="Hyperlink"/>
                <w:lang w:eastAsia="en-US"/>
              </w:rPr>
            </w:pPr>
          </w:p>
          <w:p w14:paraId="53677956" w14:textId="77777777" w:rsidR="00A04F77" w:rsidRDefault="00A04F77" w:rsidP="001232E9">
            <w:pPr>
              <w:rPr>
                <w:rStyle w:val="Hyperlink"/>
                <w:lang w:eastAsia="en-US"/>
              </w:rPr>
            </w:pPr>
          </w:p>
          <w:p w14:paraId="390B8983" w14:textId="77777777" w:rsidR="00A04F77" w:rsidRDefault="00A04F77" w:rsidP="001232E9">
            <w:pPr>
              <w:rPr>
                <w:rStyle w:val="Hyperlink"/>
                <w:lang w:eastAsia="en-US"/>
              </w:rPr>
            </w:pPr>
          </w:p>
          <w:p w14:paraId="70B1F12C" w14:textId="3D5EFA7E" w:rsidR="00A04F77" w:rsidRDefault="00A04F77" w:rsidP="001232E9">
            <w:pPr>
              <w:rPr>
                <w:rStyle w:val="Hyperlink"/>
                <w:lang w:eastAsia="en-US"/>
              </w:rPr>
            </w:pPr>
            <w:r>
              <w:rPr>
                <w:rStyle w:val="Hyperlink"/>
                <w:lang w:eastAsia="en-US"/>
              </w:rPr>
              <w:t>Can you explain how you would use these EC parameters to perform the ECDH key exchange?</w:t>
            </w:r>
          </w:p>
          <w:p w14:paraId="37667A11" w14:textId="7165AFFF" w:rsidR="00CA0C74" w:rsidRDefault="00CA0C74" w:rsidP="001232E9">
            <w:pPr>
              <w:rPr>
                <w:rStyle w:val="Hyperlink"/>
                <w:lang w:eastAsia="en-US"/>
              </w:rPr>
            </w:pPr>
          </w:p>
          <w:p w14:paraId="651DB0F6" w14:textId="77777777" w:rsidR="00CA0C74" w:rsidRDefault="00CA0C74" w:rsidP="001232E9">
            <w:pPr>
              <w:rPr>
                <w:rStyle w:val="Hyperlink"/>
                <w:lang w:eastAsia="en-US"/>
              </w:rPr>
            </w:pPr>
          </w:p>
          <w:p w14:paraId="4E5199EA" w14:textId="43A6A8A4" w:rsidR="00300372" w:rsidRDefault="00300372" w:rsidP="001232E9">
            <w:pPr>
              <w:rPr>
                <w:rStyle w:val="Hyperlink"/>
                <w:lang w:eastAsia="en-US"/>
              </w:rPr>
            </w:pPr>
          </w:p>
          <w:p w14:paraId="074EA48A" w14:textId="77777777" w:rsidR="00A04F77" w:rsidRDefault="00A04F77"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365F8F1B" w:rsidR="004B11AE" w:rsidRDefault="00A04F77" w:rsidP="004B11AE">
      <w:pPr>
        <w:pStyle w:val="Heading2"/>
        <w:numPr>
          <w:ilvl w:val="0"/>
          <w:numId w:val="0"/>
        </w:numPr>
        <w:ind w:left="900" w:hanging="900"/>
        <w:rPr>
          <w:rStyle w:val="Hyperlink"/>
        </w:rPr>
      </w:pPr>
      <w:r>
        <w:rPr>
          <w:rStyle w:val="Hyperlink"/>
        </w:rPr>
        <w:t>C</w:t>
      </w:r>
      <w:r w:rsidR="004B11AE">
        <w:rPr>
          <w:rStyle w:val="Hyperlink"/>
        </w:rPr>
        <w:tab/>
        <w:t>Discrete Logarithms</w:t>
      </w:r>
    </w:p>
    <w:p w14:paraId="0463CE83" w14:textId="61656407" w:rsidR="004B11AE" w:rsidRDefault="00A04F77" w:rsidP="004B11AE">
      <w:pPr>
        <w:ind w:left="709" w:hanging="709"/>
        <w:jc w:val="both"/>
        <w:rPr>
          <w:lang w:eastAsia="en-US"/>
        </w:rPr>
      </w:pPr>
      <w:r>
        <w:rPr>
          <w:b/>
          <w:lang w:eastAsia="en-US"/>
        </w:rPr>
        <w:t>C</w:t>
      </w:r>
      <w:r w:rsidR="004B11AE" w:rsidRPr="00300372">
        <w:rPr>
          <w:b/>
          <w:lang w:eastAsia="en-US"/>
        </w:rPr>
        <w:t>.1</w:t>
      </w:r>
      <w:r w:rsidR="004B11AE">
        <w:rPr>
          <w:lang w:eastAsia="en-US"/>
        </w:rPr>
        <w:tab/>
        <w:t>ElGamal and Diffie Hellman use discrete logarithms. This involves a generator value (</w:t>
      </w:r>
      <w:r w:rsidR="004B11AE" w:rsidRPr="004B11AE">
        <w:rPr>
          <w:i/>
          <w:lang w:eastAsia="en-US"/>
        </w:rPr>
        <w:t>g</w:t>
      </w:r>
      <w:r w:rsidR="004B11AE">
        <w:rPr>
          <w:lang w:eastAsia="en-US"/>
        </w:rPr>
        <w:t>) and a prime number. A basic operation is g</w:t>
      </w:r>
      <w:r w:rsidR="004B11AE" w:rsidRPr="00EF223C">
        <w:rPr>
          <w:vertAlign w:val="superscript"/>
          <w:lang w:eastAsia="en-US"/>
        </w:rPr>
        <w:t>x</w:t>
      </w:r>
      <w:r w:rsidR="004B11AE">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A04F77">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r w:rsidRPr="00EF223C">
              <w:rPr>
                <w:b/>
                <w:lang w:eastAsia="en-US"/>
              </w:rPr>
              <w:t>g</w:t>
            </w:r>
            <w:r w:rsidRPr="00EF223C">
              <w:rPr>
                <w:b/>
                <w:vertAlign w:val="superscript"/>
                <w:lang w:eastAsia="en-US"/>
              </w:rPr>
              <w:t>x</w:t>
            </w:r>
            <w:r w:rsidRPr="00EF223C">
              <w:rPr>
                <w:b/>
                <w:lang w:eastAsia="en-US"/>
              </w:rPr>
              <w:t xml:space="preserve"> (mod p)</w:t>
            </w:r>
          </w:p>
        </w:tc>
      </w:tr>
      <w:tr w:rsidR="004B11AE" w:rsidRPr="00EF223C" w14:paraId="389B870A" w14:textId="77777777" w:rsidTr="00A04F77">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A04F77">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13D357B9" w:rsidR="004B11AE" w:rsidRPr="00EF223C" w:rsidRDefault="000007F7" w:rsidP="001232E9">
            <w:pPr>
              <w:rPr>
                <w:lang w:eastAsia="en-US"/>
              </w:rPr>
            </w:pPr>
            <w:r>
              <w:rPr>
                <w:lang w:eastAsia="en-US"/>
              </w:rPr>
              <w:t>4</w:t>
            </w:r>
          </w:p>
        </w:tc>
      </w:tr>
      <w:tr w:rsidR="004B11AE" w:rsidRPr="00EF223C" w14:paraId="0DDC876E" w14:textId="77777777" w:rsidTr="00A04F77">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77777777" w:rsidR="004B11AE" w:rsidRPr="00EF223C" w:rsidRDefault="004B11AE" w:rsidP="001232E9">
            <w:pPr>
              <w:rPr>
                <w:lang w:eastAsia="en-US"/>
              </w:rPr>
            </w:pPr>
          </w:p>
        </w:tc>
      </w:tr>
      <w:tr w:rsidR="004B11AE" w:rsidRPr="00EF223C" w14:paraId="5F2C96B2" w14:textId="77777777" w:rsidTr="00A04F77">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77777777" w:rsidR="004B11AE" w:rsidRPr="00EF223C" w:rsidRDefault="004B11AE" w:rsidP="001232E9">
            <w:pPr>
              <w:rPr>
                <w:lang w:eastAsia="en-US"/>
              </w:rPr>
            </w:pPr>
          </w:p>
        </w:tc>
      </w:tr>
      <w:tr w:rsidR="004B11AE" w:rsidRPr="00EF223C" w14:paraId="54D51D93" w14:textId="77777777" w:rsidTr="00A04F77">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77777777" w:rsidR="004B11AE" w:rsidRPr="00EF223C" w:rsidRDefault="004B11AE" w:rsidP="001232E9">
            <w:pPr>
              <w:rPr>
                <w:lang w:eastAsia="en-US"/>
              </w:rPr>
            </w:pPr>
          </w:p>
        </w:tc>
      </w:tr>
      <w:tr w:rsidR="004B11AE" w:rsidRPr="00EF223C" w14:paraId="551C0489" w14:textId="77777777" w:rsidTr="00A04F77">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77777777" w:rsidR="004B11AE" w:rsidRPr="00EF223C" w:rsidRDefault="004B11AE" w:rsidP="001232E9">
            <w:pPr>
              <w:rPr>
                <w:lang w:eastAsia="en-US"/>
              </w:rPr>
            </w:pPr>
          </w:p>
        </w:tc>
      </w:tr>
      <w:tr w:rsidR="004B11AE" w:rsidRPr="00EF223C" w14:paraId="65FB7E3E" w14:textId="77777777" w:rsidTr="00A04F77">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77777777" w:rsidR="004B11AE" w:rsidRPr="00EF223C" w:rsidRDefault="004B11AE" w:rsidP="001232E9">
            <w:pPr>
              <w:rPr>
                <w:lang w:eastAsia="en-US"/>
              </w:rPr>
            </w:pPr>
          </w:p>
        </w:tc>
      </w:tr>
      <w:tr w:rsidR="004B11AE" w:rsidRPr="00EF223C" w14:paraId="44DE3B20" w14:textId="77777777" w:rsidTr="00A04F77">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77777777" w:rsidR="004B11AE" w:rsidRPr="00EF223C" w:rsidRDefault="004B11AE" w:rsidP="001232E9">
            <w:pPr>
              <w:rPr>
                <w:lang w:eastAsia="en-US"/>
              </w:rPr>
            </w:pPr>
          </w:p>
        </w:tc>
      </w:tr>
      <w:tr w:rsidR="004B11AE" w:rsidRPr="00EF223C" w14:paraId="5474F688" w14:textId="77777777" w:rsidTr="00A04F77">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77777777" w:rsidR="004B11AE" w:rsidRPr="00EF223C" w:rsidRDefault="004B11AE" w:rsidP="001232E9">
            <w:pPr>
              <w:rPr>
                <w:lang w:eastAsia="en-US"/>
              </w:rPr>
            </w:pPr>
          </w:p>
        </w:tc>
      </w:tr>
      <w:tr w:rsidR="004B11AE" w:rsidRPr="00EF223C" w14:paraId="68D80E87" w14:textId="77777777" w:rsidTr="00A04F77">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77777777" w:rsidR="004B11AE" w:rsidRPr="00EF223C" w:rsidRDefault="004B11AE" w:rsidP="001232E9">
            <w:pPr>
              <w:rPr>
                <w:lang w:eastAsia="en-US"/>
              </w:rPr>
            </w:pPr>
          </w:p>
        </w:tc>
      </w:tr>
      <w:tr w:rsidR="004B11AE" w:rsidRPr="00EF223C" w14:paraId="46E45239" w14:textId="77777777" w:rsidTr="00A04F77">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77777777" w:rsidR="004B11AE" w:rsidRPr="00EF223C" w:rsidRDefault="004B11AE" w:rsidP="001232E9">
            <w:pPr>
              <w:rPr>
                <w:lang w:eastAsia="en-US"/>
              </w:rPr>
            </w:pPr>
          </w:p>
        </w:tc>
      </w:tr>
      <w:tr w:rsidR="004B11AE" w:rsidRPr="00EF223C" w14:paraId="4A323F36" w14:textId="77777777" w:rsidTr="00A04F77">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rint g**x % p</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62292DFD"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0D61EEC" w14:textId="116D1FAD"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264DE75" w14:textId="12B6E13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CEB6D27"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6F00902B" w:rsidR="004B11AE" w:rsidRDefault="00A04F77" w:rsidP="004B043D">
      <w:pPr>
        <w:ind w:left="567" w:hanging="567"/>
        <w:rPr>
          <w:lang w:eastAsia="en-US"/>
        </w:rPr>
      </w:pPr>
      <w:r>
        <w:rPr>
          <w:b/>
          <w:lang w:eastAsia="en-US"/>
        </w:rPr>
        <w:t>C</w:t>
      </w:r>
      <w:r w:rsidR="004B043D" w:rsidRPr="004B043D">
        <w:rPr>
          <w:b/>
          <w:lang w:eastAsia="en-US"/>
        </w:rPr>
        <w:t>.2</w:t>
      </w:r>
      <w:r w:rsidR="004B043D">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1A2C145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281435B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2A5DF34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4B4C1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1</w:t>
      </w:r>
    </w:p>
    <w:p w14:paraId="70B362B3"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CDE648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def getG(p):</w:t>
      </w:r>
    </w:p>
    <w:p w14:paraId="6AC3D12E"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53CC3C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  for x in range (1,p):</w:t>
      </w:r>
    </w:p>
    <w:p w14:paraId="372E882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rand = x</w:t>
      </w:r>
    </w:p>
    <w:p w14:paraId="0F28F25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exp=1</w:t>
      </w:r>
    </w:p>
    <w:p w14:paraId="30E5CEB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next = rand % p</w:t>
      </w:r>
    </w:p>
    <w:p w14:paraId="7B383DE2"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7AB0D8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while (next &lt;&gt; 1 ):</w:t>
      </w:r>
    </w:p>
    <w:p w14:paraId="3832A26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next = (next*rand) % p</w:t>
      </w:r>
    </w:p>
    <w:p w14:paraId="098DF3C9"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exp = exp+1</w:t>
      </w:r>
    </w:p>
    <w:p w14:paraId="25CE24B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
    <w:p w14:paraId="70641B6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B7C603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if (exp==p-1):</w:t>
      </w:r>
    </w:p>
    <w:p w14:paraId="7D82F19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print rand</w:t>
      </w:r>
    </w:p>
    <w:p w14:paraId="237A499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566719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etG(p)</w:t>
      </w:r>
    </w:p>
    <w:p w14:paraId="013B7105" w14:textId="77777777" w:rsidR="004B11AE" w:rsidRDefault="004B11AE" w:rsidP="004B11AE">
      <w:pPr>
        <w:rPr>
          <w:lang w:eastAsia="en-US"/>
        </w:rPr>
      </w:pPr>
    </w:p>
    <w:p w14:paraId="43162B6B" w14:textId="0E9EB42A" w:rsidR="00EC6F57" w:rsidRDefault="00EC6F57" w:rsidP="004B11AE">
      <w:pPr>
        <w:rPr>
          <w:lang w:eastAsia="en-US"/>
        </w:rPr>
      </w:pPr>
      <w:r>
        <w:rPr>
          <w:lang w:eastAsia="en-US"/>
        </w:rPr>
        <w:t xml:space="preserve">Code: </w:t>
      </w:r>
      <w:hyperlink r:id="rId9" w:history="1">
        <w:r w:rsidRPr="00EC6F57">
          <w:rPr>
            <w:rStyle w:val="Hyperlink"/>
            <w:b/>
            <w:bCs/>
            <w:lang w:eastAsia="en-US"/>
          </w:rPr>
          <w:t>https://asecuritysite.com/encryption/pickg</w:t>
        </w:r>
      </w:hyperlink>
    </w:p>
    <w:p w14:paraId="4E126503" w14:textId="77777777" w:rsidR="00EC6F57" w:rsidRDefault="00EC6F57" w:rsidP="004B11AE">
      <w:pPr>
        <w:rPr>
          <w:lang w:eastAsia="en-US"/>
        </w:rPr>
      </w:pPr>
    </w:p>
    <w:p w14:paraId="1708D037" w14:textId="707B3E69" w:rsidR="004B11AE" w:rsidRDefault="004B11AE" w:rsidP="004B11AE">
      <w:pPr>
        <w:rPr>
          <w:lang w:eastAsia="en-US"/>
        </w:rPr>
      </w:pPr>
      <w:r>
        <w:rPr>
          <w:lang w:eastAsia="en-US"/>
        </w:rPr>
        <w:t>Run the</w:t>
      </w:r>
      <w:bookmarkStart w:id="0" w:name="_GoBack"/>
      <w:bookmarkEnd w:id="0"/>
      <w:r>
        <w:rPr>
          <w:lang w:eastAsia="en-US"/>
        </w:rPr>
        <w:t xml:space="preserv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10919BF8"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3EC7270B"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9319B79" w14:textId="7F265FE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7E3AE162"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2D9B49B" w:rsidR="004B11AE" w:rsidRDefault="00A04F77" w:rsidP="004B043D">
      <w:pPr>
        <w:ind w:left="567" w:hanging="567"/>
        <w:rPr>
          <w:lang w:eastAsia="en-US"/>
        </w:rPr>
      </w:pPr>
      <w:r>
        <w:rPr>
          <w:b/>
          <w:lang w:eastAsia="en-US"/>
        </w:rPr>
        <w:t>C</w:t>
      </w:r>
      <w:r w:rsidR="004B11AE" w:rsidRPr="004B043D">
        <w:rPr>
          <w:b/>
          <w:lang w:eastAsia="en-US"/>
        </w:rPr>
        <w:t>.</w:t>
      </w:r>
      <w:r w:rsidR="004B043D">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7EF2E37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470CC25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base64</w:t>
      </w:r>
    </w:p>
    <w:p w14:paraId="4F885E5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hashlib</w:t>
      </w:r>
    </w:p>
    <w:p w14:paraId="3D982E8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123E0C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61E14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g=9</w:t>
      </w:r>
    </w:p>
    <w:p w14:paraId="530B8F32" w14:textId="2BCEDB0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w:t>
      </w:r>
      <w:r w:rsidR="00461593">
        <w:rPr>
          <w:rFonts w:ascii="Lucida Console" w:hAnsi="Lucida Console" w:cs="Courier New"/>
          <w:sz w:val="20"/>
          <w:szCs w:val="20"/>
          <w:lang w:eastAsia="en-US"/>
        </w:rPr>
        <w:t>997</w:t>
      </w:r>
    </w:p>
    <w:p w14:paraId="7D81527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546AA1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random.randint(5, 10)</w:t>
      </w:r>
    </w:p>
    <w:p w14:paraId="62F88AE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3F48EA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random.randint(10,20)</w:t>
      </w:r>
    </w:p>
    <w:p w14:paraId="0810E63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5BE40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 = (g**a) % p</w:t>
      </w:r>
    </w:p>
    <w:p w14:paraId="5F48C9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 = (g**b) % p</w:t>
      </w:r>
    </w:p>
    <w:p w14:paraId="06631F81"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3BC5C5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 ',g,' (a shared value), n: ',p, ' (a prime number)'</w:t>
      </w:r>
    </w:p>
    <w:p w14:paraId="0C2F9CE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9A3D45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Alice calculates:'</w:t>
      </w:r>
    </w:p>
    <w:p w14:paraId="3D16CA5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 (Alice random): ',a</w:t>
      </w:r>
    </w:p>
    <w:p w14:paraId="2E5CCA7D"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lice value (A): ',A,' (g^a) mod p'</w:t>
      </w:r>
    </w:p>
    <w:p w14:paraId="38D0EC4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0676C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Bob calculates:'</w:t>
      </w:r>
    </w:p>
    <w:p w14:paraId="0D088A1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 (Bob random): ',b</w:t>
      </w:r>
    </w:p>
    <w:p w14:paraId="1BA6524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ob value (B): ',B,' (g^b) mod p'</w:t>
      </w:r>
    </w:p>
    <w:p w14:paraId="56AE16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F91B2E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Alice calculates:'</w:t>
      </w:r>
    </w:p>
    <w:p w14:paraId="438996F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lastRenderedPageBreak/>
        <w:t>keyA=(B**a) % p</w:t>
      </w:r>
    </w:p>
    <w:p w14:paraId="107096F6"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keyA,' (B^a) mod p'</w:t>
      </w:r>
    </w:p>
    <w:p w14:paraId="4A5C151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keyA)).hexdigest()</w:t>
      </w:r>
    </w:p>
    <w:p w14:paraId="49A0DB6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0E01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Bob calculates:'</w:t>
      </w:r>
    </w:p>
    <w:p w14:paraId="235846A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keyB=(A**b) % p</w:t>
      </w:r>
    </w:p>
    <w:p w14:paraId="0C9B28A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keyB,' (A^b) mod p'</w:t>
      </w:r>
    </w:p>
    <w:p w14:paraId="3774043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keyB)).hexdigest()</w:t>
      </w:r>
    </w:p>
    <w:p w14:paraId="0685531D" w14:textId="36271DBE" w:rsidR="004B11AE" w:rsidRDefault="004B11AE"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77777777"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108E69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random</w:t>
      </w:r>
    </w:p>
    <w:p w14:paraId="426E4BF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base64</w:t>
      </w:r>
    </w:p>
    <w:p w14:paraId="1C6426E2"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hashlib</w:t>
      </w:r>
    </w:p>
    <w:p w14:paraId="493466C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sys</w:t>
      </w:r>
    </w:p>
    <w:p w14:paraId="7A577605" w14:textId="77777777" w:rsidR="004B7E40" w:rsidRPr="004B7E40" w:rsidRDefault="004B7E40" w:rsidP="004B7E40">
      <w:pPr>
        <w:rPr>
          <w:rFonts w:ascii="Lucida Console" w:hAnsi="Lucida Console"/>
          <w:sz w:val="20"/>
          <w:szCs w:val="20"/>
          <w:lang w:eastAsia="en-US"/>
        </w:rPr>
      </w:pPr>
    </w:p>
    <w:p w14:paraId="0857919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g=15</w:t>
      </w:r>
    </w:p>
    <w:p w14:paraId="2278CD0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1011</w:t>
      </w:r>
    </w:p>
    <w:p w14:paraId="0F5E85D3" w14:textId="77777777" w:rsidR="004B7E40" w:rsidRPr="004B7E40" w:rsidRDefault="004B7E40" w:rsidP="004B7E40">
      <w:pPr>
        <w:rPr>
          <w:rFonts w:ascii="Lucida Console" w:hAnsi="Lucida Console"/>
          <w:sz w:val="20"/>
          <w:szCs w:val="20"/>
          <w:lang w:eastAsia="en-US"/>
        </w:rPr>
      </w:pPr>
    </w:p>
    <w:p w14:paraId="3840A1EE"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 5</w:t>
      </w:r>
    </w:p>
    <w:p w14:paraId="2290FCB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 = 9</w:t>
      </w:r>
    </w:p>
    <w:p w14:paraId="2F3C608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 = 7</w:t>
      </w:r>
    </w:p>
    <w:p w14:paraId="3A503000" w14:textId="77777777" w:rsidR="004B7E40" w:rsidRPr="004B7E40" w:rsidRDefault="004B7E40" w:rsidP="004B7E40">
      <w:pPr>
        <w:rPr>
          <w:rFonts w:ascii="Lucida Console" w:hAnsi="Lucida Console"/>
          <w:sz w:val="20"/>
          <w:szCs w:val="20"/>
          <w:lang w:eastAsia="en-US"/>
        </w:rPr>
      </w:pPr>
    </w:p>
    <w:p w14:paraId="314E4DBD"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message=21</w:t>
      </w:r>
    </w:p>
    <w:p w14:paraId="2409080E" w14:textId="77777777" w:rsidR="004B7E40" w:rsidRPr="004B7E40" w:rsidRDefault="004B7E40" w:rsidP="004B7E40">
      <w:pPr>
        <w:rPr>
          <w:rFonts w:ascii="Lucida Console" w:hAnsi="Lucida Console"/>
          <w:sz w:val="20"/>
          <w:szCs w:val="20"/>
          <w:lang w:eastAsia="en-US"/>
        </w:rPr>
      </w:pPr>
    </w:p>
    <w:p w14:paraId="0986C40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g**a) % p</w:t>
      </w:r>
    </w:p>
    <w:p w14:paraId="1219EF59" w14:textId="77777777" w:rsidR="004B7E40" w:rsidRPr="004B7E40" w:rsidRDefault="004B7E40" w:rsidP="004B7E40">
      <w:pPr>
        <w:rPr>
          <w:rFonts w:ascii="Lucida Console" w:hAnsi="Lucida Console"/>
          <w:sz w:val="20"/>
          <w:szCs w:val="20"/>
          <w:lang w:eastAsia="en-US"/>
        </w:rPr>
      </w:pPr>
    </w:p>
    <w:p w14:paraId="07FFD7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g**b) % p</w:t>
      </w:r>
    </w:p>
    <w:p w14:paraId="7CF7CC2E" w14:textId="77777777" w:rsidR="004B7E40" w:rsidRPr="004B7E40" w:rsidRDefault="004B7E40" w:rsidP="004B7E40">
      <w:pPr>
        <w:rPr>
          <w:rFonts w:ascii="Lucida Console" w:hAnsi="Lucida Console"/>
          <w:sz w:val="20"/>
          <w:szCs w:val="20"/>
          <w:lang w:eastAsia="en-US"/>
        </w:rPr>
      </w:pPr>
    </w:p>
    <w:p w14:paraId="4960F64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1 = (A**eve) % p</w:t>
      </w:r>
    </w:p>
    <w:p w14:paraId="27D4B51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2 = (B**eve) % p</w:t>
      </w:r>
    </w:p>
    <w:p w14:paraId="26352A00" w14:textId="77777777" w:rsidR="004B7E40" w:rsidRPr="004B7E40" w:rsidRDefault="004B7E40" w:rsidP="004B7E40">
      <w:pPr>
        <w:rPr>
          <w:rFonts w:ascii="Lucida Console" w:hAnsi="Lucida Console"/>
          <w:sz w:val="20"/>
          <w:szCs w:val="20"/>
          <w:lang w:eastAsia="en-US"/>
        </w:rPr>
      </w:pPr>
    </w:p>
    <w:p w14:paraId="6098FD44"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1= (Eve1**a) % p</w:t>
      </w:r>
    </w:p>
    <w:p w14:paraId="68390D8A"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2= (Eve2**b) % p</w:t>
      </w:r>
    </w:p>
    <w:p w14:paraId="6FC9604A" w14:textId="77777777" w:rsidR="004B7E40" w:rsidRPr="004B7E40" w:rsidRDefault="004B7E40" w:rsidP="004B7E40">
      <w:pPr>
        <w:rPr>
          <w:rFonts w:ascii="Lucida Console" w:hAnsi="Lucida Console"/>
          <w:sz w:val="20"/>
          <w:szCs w:val="20"/>
          <w:lang w:eastAsia="en-US"/>
        </w:rPr>
      </w:pPr>
    </w:p>
    <w:p w14:paraId="1B7FEC13"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g: ',g,' (a shared value), n: ',p, ' (a prime number)'</w:t>
      </w:r>
    </w:p>
    <w:p w14:paraId="15904BAE" w14:textId="77777777" w:rsidR="004B7E40" w:rsidRPr="004B7E40" w:rsidRDefault="004B7E40" w:rsidP="004B7E40">
      <w:pPr>
        <w:rPr>
          <w:rFonts w:ascii="Lucida Console" w:hAnsi="Lucida Console"/>
          <w:sz w:val="20"/>
          <w:szCs w:val="20"/>
          <w:lang w:eastAsia="en-US"/>
        </w:rPr>
      </w:pPr>
    </w:p>
    <w:p w14:paraId="5BB3FD3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 Random value generation ==='</w:t>
      </w:r>
    </w:p>
    <w:p w14:paraId="2306313A" w14:textId="77777777" w:rsidR="004B7E40" w:rsidRPr="004B7E40" w:rsidRDefault="004B7E40" w:rsidP="004B7E40">
      <w:pPr>
        <w:rPr>
          <w:rFonts w:ascii="Lucida Console" w:hAnsi="Lucida Console"/>
          <w:sz w:val="20"/>
          <w:szCs w:val="20"/>
          <w:lang w:eastAsia="en-US"/>
        </w:rPr>
      </w:pPr>
    </w:p>
    <w:p w14:paraId="3F9B36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Alice calculates:'</w:t>
      </w:r>
    </w:p>
    <w:p w14:paraId="4083712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 (Alice random): ',a</w:t>
      </w:r>
    </w:p>
    <w:p w14:paraId="0D97B2B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value (A): ',A,' (g^a) mod p'</w:t>
      </w:r>
    </w:p>
    <w:p w14:paraId="0FAEF085" w14:textId="77777777" w:rsidR="004B7E40" w:rsidRPr="004B7E40" w:rsidRDefault="004B7E40" w:rsidP="004B7E40">
      <w:pPr>
        <w:rPr>
          <w:rFonts w:ascii="Lucida Console" w:hAnsi="Lucida Console"/>
          <w:sz w:val="20"/>
          <w:szCs w:val="20"/>
          <w:lang w:eastAsia="en-US"/>
        </w:rPr>
      </w:pPr>
    </w:p>
    <w:p w14:paraId="454DC4FB" w14:textId="77777777" w:rsidR="004B7E40" w:rsidRPr="004B7E40" w:rsidRDefault="004B7E40" w:rsidP="004B7E40">
      <w:pPr>
        <w:rPr>
          <w:rFonts w:ascii="Lucida Console" w:hAnsi="Lucida Console"/>
          <w:sz w:val="20"/>
          <w:szCs w:val="20"/>
          <w:lang w:eastAsia="en-US"/>
        </w:rPr>
      </w:pPr>
    </w:p>
    <w:p w14:paraId="538AA0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lastRenderedPageBreak/>
        <w:t>print '\nBob calculates:'</w:t>
      </w:r>
    </w:p>
    <w:p w14:paraId="083D68F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 (Bob random): ',b</w:t>
      </w:r>
    </w:p>
    <w:p w14:paraId="36F059E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value (B): ',B,' (g^b) mod p'</w:t>
      </w:r>
    </w:p>
    <w:p w14:paraId="3DB56655" w14:textId="77777777" w:rsidR="004B7E40" w:rsidRPr="004B7E40" w:rsidRDefault="004B7E40" w:rsidP="004B7E40">
      <w:pPr>
        <w:rPr>
          <w:rFonts w:ascii="Lucida Console" w:hAnsi="Lucida Console"/>
          <w:sz w:val="20"/>
          <w:szCs w:val="20"/>
          <w:lang w:eastAsia="en-US"/>
        </w:rPr>
      </w:pPr>
    </w:p>
    <w:p w14:paraId="732390E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Alice sends value to Eve ==='</w:t>
      </w:r>
    </w:p>
    <w:p w14:paraId="367C1AA9" w14:textId="77777777" w:rsidR="004B7E40" w:rsidRPr="004B7E40" w:rsidRDefault="004B7E40" w:rsidP="004B7E40">
      <w:pPr>
        <w:rPr>
          <w:rFonts w:ascii="Lucida Console" w:hAnsi="Lucida Console"/>
          <w:sz w:val="20"/>
          <w:szCs w:val="20"/>
          <w:lang w:eastAsia="en-US"/>
        </w:rPr>
      </w:pPr>
    </w:p>
    <w:p w14:paraId="5217865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Alice\'s value and calculates: ',Eve1</w:t>
      </w:r>
    </w:p>
    <w:p w14:paraId="6B8A3D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gets Eve\'s value and calculates key of: ',Key1</w:t>
      </w:r>
    </w:p>
    <w:p w14:paraId="31628B49" w14:textId="77777777" w:rsidR="004B7E40" w:rsidRPr="004B7E40" w:rsidRDefault="004B7E40" w:rsidP="004B7E40">
      <w:pPr>
        <w:rPr>
          <w:rFonts w:ascii="Lucida Console" w:hAnsi="Lucida Console"/>
          <w:sz w:val="20"/>
          <w:szCs w:val="20"/>
          <w:lang w:eastAsia="en-US"/>
        </w:rPr>
      </w:pPr>
    </w:p>
    <w:p w14:paraId="2C8634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Bob sends value to Eve ==='</w:t>
      </w:r>
    </w:p>
    <w:p w14:paraId="339A040C" w14:textId="77777777" w:rsidR="004B7E40" w:rsidRPr="004B7E40" w:rsidRDefault="004B7E40" w:rsidP="004B7E40">
      <w:pPr>
        <w:rPr>
          <w:rFonts w:ascii="Lucida Console" w:hAnsi="Lucida Console"/>
          <w:sz w:val="20"/>
          <w:szCs w:val="20"/>
          <w:lang w:eastAsia="en-US"/>
        </w:rPr>
      </w:pPr>
    </w:p>
    <w:p w14:paraId="369A148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Bob\'s value and calculates: ',Eve2</w:t>
      </w:r>
    </w:p>
    <w:p w14:paraId="5011720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E3E48F3" w:rsidR="0006351D" w:rsidRDefault="00A04F77" w:rsidP="004B043D">
      <w:pPr>
        <w:pStyle w:val="Heading2"/>
        <w:numPr>
          <w:ilvl w:val="0"/>
          <w:numId w:val="0"/>
        </w:numPr>
        <w:ind w:left="900" w:hanging="900"/>
        <w:rPr>
          <w:rStyle w:val="Hyperlink"/>
        </w:rPr>
      </w:pPr>
      <w:r>
        <w:rPr>
          <w:rStyle w:val="Hyperlink"/>
        </w:rPr>
        <w:t>D</w:t>
      </w:r>
      <w:r w:rsidR="004B043D">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aG, and Bob generates bG. They pass the values to each other, and then Alice received bG, and Bob receives aG. Alice multiplies by </w:t>
      </w:r>
      <w:r w:rsidR="007E6994">
        <w:rPr>
          <w:lang w:eastAsia="en-US"/>
        </w:rPr>
        <w:t>a, to get abG, and Bob will multiply by b, and also get abG. This will be their shared key.</w:t>
      </w:r>
    </w:p>
    <w:p w14:paraId="68C97F76" w14:textId="152BBE4B" w:rsidR="007E6994" w:rsidRDefault="007E6994" w:rsidP="004B043D">
      <w:pPr>
        <w:rPr>
          <w:lang w:eastAsia="en-US"/>
        </w:rPr>
      </w:pPr>
    </w:p>
    <w:p w14:paraId="4A2FF05A" w14:textId="6D97BA8C" w:rsidR="007E6994" w:rsidRDefault="00A04F77" w:rsidP="004B043D">
      <w:pPr>
        <w:rPr>
          <w:lang w:eastAsia="en-US"/>
        </w:rPr>
      </w:pPr>
      <w:r>
        <w:rPr>
          <w:b/>
          <w:lang w:eastAsia="en-US"/>
        </w:rPr>
        <w:t>D</w:t>
      </w:r>
      <w:r w:rsidR="007E6994" w:rsidRPr="007E6994">
        <w:rPr>
          <w:b/>
          <w:lang w:eastAsia="en-US"/>
        </w:rPr>
        <w:t>.1</w:t>
      </w:r>
      <w:r w:rsidR="007E6994">
        <w:rPr>
          <w:lang w:eastAsia="en-US"/>
        </w:rPr>
        <w:tab/>
        <w:t>Copy and paste the code from</w:t>
      </w:r>
      <w:r w:rsidR="002B0489">
        <w:rPr>
          <w:lang w:eastAsia="en-US"/>
        </w:rPr>
        <w:t xml:space="preserve"> (you may have to run “pip install eccsnacks”)</w:t>
      </w:r>
      <w:r w:rsidR="007E6994">
        <w:rPr>
          <w:lang w:eastAsia="en-US"/>
        </w:rPr>
        <w:t>:</w:t>
      </w:r>
    </w:p>
    <w:p w14:paraId="6BFC3537" w14:textId="45925F43" w:rsidR="007E6994" w:rsidRDefault="007E6994" w:rsidP="004B043D">
      <w:pPr>
        <w:rPr>
          <w:lang w:eastAsia="en-US"/>
        </w:rPr>
      </w:pPr>
    </w:p>
    <w:p w14:paraId="479B2B69" w14:textId="28E511A7" w:rsidR="00E771ED" w:rsidRDefault="00B42C69" w:rsidP="00E771ED">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AE4D85" w:rsidRPr="00AE4D85">
        <w:rPr>
          <w:rStyle w:val="Hyperlink"/>
          <w:lang w:eastAsia="en-US"/>
        </w:rPr>
        <w:t>https://asecuritysite.com/encryption/curve</w:t>
      </w:r>
    </w:p>
    <w:p w14:paraId="6C078ED5" w14:textId="4892ED01" w:rsidR="007E6994" w:rsidRDefault="007E6994" w:rsidP="004B043D">
      <w:pPr>
        <w:rPr>
          <w:lang w:eastAsia="en-US"/>
        </w:rPr>
      </w:pPr>
    </w:p>
    <w:p w14:paraId="3257A152" w14:textId="359AC90C" w:rsidR="007E6994" w:rsidRDefault="007E6994" w:rsidP="004B043D">
      <w:pPr>
        <w:rPr>
          <w:lang w:eastAsia="en-US"/>
        </w:rPr>
      </w:pPr>
      <w:r>
        <w:rPr>
          <w:lang w:eastAsia="en-US"/>
        </w:rPr>
        <w:t>and confirm that Bob and Alice will always get the same shared key.</w:t>
      </w:r>
    </w:p>
    <w:p w14:paraId="0E1FA0B6" w14:textId="6E65274D" w:rsidR="000D4B9F" w:rsidRDefault="000D4B9F" w:rsidP="004B043D">
      <w:pPr>
        <w:rPr>
          <w:lang w:eastAsia="en-US"/>
        </w:rPr>
      </w:pPr>
    </w:p>
    <w:p w14:paraId="58612E6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from os import urandom</w:t>
      </w:r>
    </w:p>
    <w:p w14:paraId="233D62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from eccsnacks.curve25519 import scalarmult, scalarmult_base</w:t>
      </w:r>
    </w:p>
    <w:p w14:paraId="0507468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import binascii</w:t>
      </w:r>
    </w:p>
    <w:p w14:paraId="032A6F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E12F0B8"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a = urandom(32)</w:t>
      </w:r>
    </w:p>
    <w:p w14:paraId="07A97E7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a_pub = scalarmult_base(a)</w:t>
      </w:r>
    </w:p>
    <w:p w14:paraId="0C66625F"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ED88BA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b = urandom(32)</w:t>
      </w:r>
    </w:p>
    <w:p w14:paraId="6471BDB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b_pub = scalarmult_base(b)</w:t>
      </w:r>
    </w:p>
    <w:p w14:paraId="7A88C71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4B7A00"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k_ab = scalarmult(a, b_pub)</w:t>
      </w:r>
    </w:p>
    <w:p w14:paraId="26944385"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k_ba = scalarmult(b, a_pub)</w:t>
      </w:r>
    </w:p>
    <w:p w14:paraId="20EEFFFD"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F490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public: ",binascii.hexlify(b_pub)</w:t>
      </w:r>
    </w:p>
    <w:p w14:paraId="100078C4"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public: ",binascii.hexlify(a_pub)</w:t>
      </w:r>
    </w:p>
    <w:p w14:paraId="7D25C307"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shared: ",binascii.hexlify(k_ba)</w:t>
      </w:r>
    </w:p>
    <w:p w14:paraId="2CB7DCDA"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shared: ",binascii.hexlify(k_ab)</w:t>
      </w:r>
    </w:p>
    <w:p w14:paraId="39A1B63A" w14:textId="24A07409" w:rsidR="000D4B9F" w:rsidRDefault="000D4B9F"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80D3CAD"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66AF191" w14:textId="28310F74"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w:t>
      </w:r>
      <w:r w:rsidR="002264C3">
        <w:rPr>
          <w:lang w:eastAsia="en-US"/>
        </w:rPr>
        <w:t xml:space="preserve">(in the number of bits) </w:t>
      </w:r>
      <w:r>
        <w:rPr>
          <w:lang w:eastAsia="en-US"/>
        </w:rPr>
        <w:t xml:space="preserve">are the random numbers that Bob and Alice generate? </w:t>
      </w:r>
    </w:p>
    <w:p w14:paraId="4ACDDA1A"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C6F657C" w14:textId="1EDD841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320B4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F24C21E" w14:textId="3FF9C7B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09266821" w14:textId="58B721DA"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049A9645"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FFE0B07"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675A213" w14:textId="3983820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lastRenderedPageBreak/>
        <w:t>Estimate the time it would take her to discover the key if she can try one billion keys per second:</w:t>
      </w:r>
    </w:p>
    <w:p w14:paraId="051FF9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5C826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B5C3C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79416157" w14:textId="0895341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5EFD364B" w14:textId="25B121AC"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p>
    <w:p w14:paraId="56DC33AC" w14:textId="77777777" w:rsidR="004B7E40" w:rsidRDefault="004B7E40" w:rsidP="004B043D">
      <w:pPr>
        <w:rPr>
          <w:lang w:eastAsia="en-US"/>
        </w:rPr>
      </w:pPr>
    </w:p>
    <w:p w14:paraId="513800D3" w14:textId="0F22B97B" w:rsidR="000B45A1" w:rsidRDefault="00A04F77" w:rsidP="000B45A1">
      <w:pPr>
        <w:pStyle w:val="Heading2"/>
        <w:numPr>
          <w:ilvl w:val="0"/>
          <w:numId w:val="0"/>
        </w:numPr>
        <w:ind w:left="900" w:hanging="900"/>
      </w:pPr>
      <w:r>
        <w:t>E</w:t>
      </w:r>
      <w:r w:rsidR="000B45A1">
        <w:tab/>
        <w:t>Simple Key Distribution Centre (KDC)</w:t>
      </w:r>
    </w:p>
    <w:p w14:paraId="6C848813" w14:textId="462572C7" w:rsidR="000B45A1" w:rsidRDefault="000B45A1" w:rsidP="000B45A1">
      <w:pPr>
        <w:jc w:val="both"/>
      </w:pPr>
      <w:r>
        <w:t xml:space="preserve">Rather </w:t>
      </w:r>
      <w:r w:rsidR="006404CD">
        <w:t>than</w:t>
      </w:r>
      <w:r>
        <w:t xml:space="preserve"> using key exchange, we can setup a KDC, and where Bob and Alice can have long-term keys. These can be used to generate a session key for them to use.  Enter the following Python program, and prove its operation:</w:t>
      </w:r>
    </w:p>
    <w:p w14:paraId="4C043736" w14:textId="77777777" w:rsidR="000B45A1" w:rsidRDefault="000B45A1" w:rsidP="000B45A1"/>
    <w:p w14:paraId="58C6EFF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hashlib</w:t>
      </w:r>
    </w:p>
    <w:p w14:paraId="62F1301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sys</w:t>
      </w:r>
    </w:p>
    <w:p w14:paraId="59CF069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binascii</w:t>
      </w:r>
    </w:p>
    <w:p w14:paraId="763CFB6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Padding</w:t>
      </w:r>
    </w:p>
    <w:p w14:paraId="1C85F7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random</w:t>
      </w:r>
    </w:p>
    <w:p w14:paraId="5A77121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4FD36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Cipher import AES</w:t>
      </w:r>
    </w:p>
    <w:p w14:paraId="212741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 import Random</w:t>
      </w:r>
    </w:p>
    <w:p w14:paraId="79FC02E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4087AE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msg="test"</w:t>
      </w:r>
    </w:p>
    <w:p w14:paraId="645F33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346D5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encrypt(word,key, mode):</w:t>
      </w:r>
    </w:p>
    <w:p w14:paraId="7D53F42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plaintext=pad(word)</w:t>
      </w:r>
    </w:p>
    <w:p w14:paraId="18CB646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ncobj = AES.new(key,mode)</w:t>
      </w:r>
    </w:p>
    <w:p w14:paraId="4DD869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encobj.encrypt(plaintext))</w:t>
      </w:r>
    </w:p>
    <w:p w14:paraId="025A5DD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FCF256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decrypt(ciphertext,key, mode):</w:t>
      </w:r>
    </w:p>
    <w:p w14:paraId="28DB870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ncobj = AES.new(key,mode)</w:t>
      </w:r>
    </w:p>
    <w:p w14:paraId="08D85D35"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tn = encobj.decrypt(ciphertext)</w:t>
      </w:r>
    </w:p>
    <w:p w14:paraId="6F7C74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rtn)</w:t>
      </w:r>
    </w:p>
    <w:p w14:paraId="1481A57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CB6564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pad(s):</w:t>
      </w:r>
    </w:p>
    <w:p w14:paraId="0BF87B1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xtra = len(s) % 16</w:t>
      </w:r>
    </w:p>
    <w:p w14:paraId="56975914"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if extra &gt; 0:</w:t>
      </w:r>
    </w:p>
    <w:p w14:paraId="07413CC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r w:rsidRPr="00FD3EA1">
        <w:rPr>
          <w:rFonts w:ascii="Lucida Console" w:hAnsi="Lucida Console" w:cs="Courier New"/>
          <w:sz w:val="20"/>
          <w:szCs w:val="20"/>
        </w:rPr>
        <w:tab/>
      </w:r>
      <w:r w:rsidRPr="00FD3EA1">
        <w:rPr>
          <w:rFonts w:ascii="Lucida Console" w:hAnsi="Lucida Console" w:cs="Courier New"/>
          <w:sz w:val="20"/>
          <w:szCs w:val="20"/>
        </w:rPr>
        <w:tab/>
        <w:t>s = s + (' ' * (16 - extra))</w:t>
      </w:r>
    </w:p>
    <w:p w14:paraId="6CC5FA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 s</w:t>
      </w:r>
    </w:p>
    <w:p w14:paraId="0219C1A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126A1F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21F93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007B32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14F5F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A= hashlib.md5(str(rnd)).digest()</w:t>
      </w:r>
    </w:p>
    <w:p w14:paraId="2D15835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D5CF87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62B3AF9F"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265618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B= hashlib.md5(str(rnd)).digest()</w:t>
      </w:r>
    </w:p>
    <w:p w14:paraId="265B7CD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p>
    <w:p w14:paraId="1ED032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Alice=',binascii.hexlify(keyA)</w:t>
      </w:r>
    </w:p>
    <w:p w14:paraId="3434B4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Bob=',binascii.hexlify(keyB)</w:t>
      </w:r>
    </w:p>
    <w:p w14:paraId="6503E93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1624A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06887CA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Session= hashlib.md5(str(rnd)).hexdigest()</w:t>
      </w:r>
    </w:p>
    <w:p w14:paraId="3D21BFD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2C8AFE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ya = encrypt(keySession,keyA,AES.MODE_ECB)</w:t>
      </w:r>
    </w:p>
    <w:p w14:paraId="78104DB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yb = encrypt(keySession,keyB,AES.MODE_ECB)</w:t>
      </w:r>
    </w:p>
    <w:p w14:paraId="24822C7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0EF9F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Alice:",binascii.hexlify(ya)</w:t>
      </w:r>
    </w:p>
    <w:p w14:paraId="73B871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Bob:",binascii.hexlify(yb)</w:t>
      </w:r>
    </w:p>
    <w:p w14:paraId="05EDFF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65C4D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cipherA = decrypt(ya,keyA,AES.MODE_ECB)</w:t>
      </w:r>
    </w:p>
    <w:p w14:paraId="6E26A6B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cipherB = decrypt(yb,keyB,AES.MODE_ECB)</w:t>
      </w:r>
    </w:p>
    <w:p w14:paraId="5BD75D2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01C84F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decipherA</w:t>
      </w:r>
    </w:p>
    <w:p w14:paraId="1124F61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decipherB</w:t>
      </w:r>
    </w:p>
    <w:p w14:paraId="52023AA8" w14:textId="77777777"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10"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t>The program above uses a shared 128-bit session key (generated by MD5). Now change the program so that you generate a 256-bit session key. What are the changes made:</w:t>
      </w:r>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240720EA" w14:textId="42324DB8" w:rsidR="000B45A1" w:rsidRDefault="000B45A1" w:rsidP="000B45A1">
      <w:pPr>
        <w:pBdr>
          <w:top w:val="single" w:sz="4" w:space="1" w:color="auto"/>
          <w:left w:val="single" w:sz="4" w:space="4" w:color="auto"/>
          <w:bottom w:val="single" w:sz="4" w:space="1" w:color="auto"/>
          <w:right w:val="single" w:sz="4" w:space="4" w:color="auto"/>
        </w:pBdr>
      </w:pPr>
    </w:p>
    <w:p w14:paraId="1EDC61DD" w14:textId="07A322D8" w:rsidR="00A04F77" w:rsidRDefault="00A04F77" w:rsidP="000B45A1">
      <w:pPr>
        <w:pBdr>
          <w:top w:val="single" w:sz="4" w:space="1" w:color="auto"/>
          <w:left w:val="single" w:sz="4" w:space="4" w:color="auto"/>
          <w:bottom w:val="single" w:sz="4" w:space="1" w:color="auto"/>
          <w:right w:val="single" w:sz="4" w:space="4" w:color="auto"/>
        </w:pBdr>
      </w:pPr>
    </w:p>
    <w:p w14:paraId="187C7DDB" w14:textId="7AF4F5AC" w:rsidR="00A04F77" w:rsidRDefault="00A04F77" w:rsidP="000B45A1">
      <w:pPr>
        <w:pBdr>
          <w:top w:val="single" w:sz="4" w:space="1" w:color="auto"/>
          <w:left w:val="single" w:sz="4" w:space="4" w:color="auto"/>
          <w:bottom w:val="single" w:sz="4" w:space="1" w:color="auto"/>
          <w:right w:val="single" w:sz="4" w:space="4" w:color="auto"/>
        </w:pBdr>
      </w:pPr>
    </w:p>
    <w:p w14:paraId="2281D3C1" w14:textId="77777777" w:rsidR="00A04F77" w:rsidRDefault="00A04F77" w:rsidP="000B45A1">
      <w:pPr>
        <w:pBdr>
          <w:top w:val="single" w:sz="4" w:space="1" w:color="auto"/>
          <w:left w:val="single" w:sz="4" w:space="4" w:color="auto"/>
          <w:bottom w:val="single" w:sz="4" w:space="1" w:color="auto"/>
          <w:right w:val="single" w:sz="4" w:space="4" w:color="auto"/>
        </w:pBdr>
      </w:pPr>
    </w:p>
    <w:p w14:paraId="408670EC"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77777777" w:rsidR="000B45A1" w:rsidRDefault="000B45A1" w:rsidP="000B45A1">
      <w:pPr>
        <w:pBdr>
          <w:top w:val="single" w:sz="4" w:space="1" w:color="auto"/>
          <w:left w:val="single" w:sz="4" w:space="4" w:color="auto"/>
          <w:bottom w:val="single" w:sz="4" w:space="1" w:color="auto"/>
          <w:right w:val="single" w:sz="4" w:space="4" w:color="auto"/>
        </w:pBdr>
      </w:pP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69A547C9" w:rsidR="000D4B9F" w:rsidRDefault="000D4B9F" w:rsidP="004B043D">
      <w:pPr>
        <w:rPr>
          <w:lang w:eastAsia="en-US"/>
        </w:rPr>
      </w:pPr>
    </w:p>
    <w:p w14:paraId="20602D4B" w14:textId="0C9CE859" w:rsidR="00A04F77" w:rsidRDefault="00A04F77" w:rsidP="00A04F77">
      <w:pPr>
        <w:pStyle w:val="Heading2"/>
        <w:numPr>
          <w:ilvl w:val="0"/>
          <w:numId w:val="0"/>
        </w:numPr>
        <w:ind w:left="900" w:hanging="900"/>
      </w:pPr>
      <w:r>
        <w:t>F</w:t>
      </w:r>
      <w:r>
        <w:tab/>
        <w:t>Challenge</w:t>
      </w:r>
    </w:p>
    <w:p w14:paraId="7DB193A4" w14:textId="5FFDA9B5" w:rsidR="00A04F77" w:rsidRDefault="00A04F77" w:rsidP="00BB1033">
      <w:pPr>
        <w:ind w:left="567" w:hanging="567"/>
        <w:jc w:val="both"/>
        <w:rPr>
          <w:lang w:eastAsia="en-US"/>
        </w:rPr>
      </w:pPr>
      <w:r w:rsidRPr="00A04F77">
        <w:rPr>
          <w:b/>
          <w:lang w:eastAsia="en-US"/>
        </w:rPr>
        <w:t>F.1</w:t>
      </w:r>
      <w:r w:rsidRPr="00A04F77">
        <w:rPr>
          <w:b/>
          <w:lang w:eastAsia="en-US"/>
        </w:rPr>
        <w:tab/>
      </w:r>
      <w:r>
        <w:rPr>
          <w:lang w:eastAsia="en-US"/>
        </w:rPr>
        <w:t xml:space="preserve">Bob and Alice agree on a </w:t>
      </w:r>
      <w:r w:rsidRPr="00A86DBD">
        <w:rPr>
          <w:i/>
          <w:lang w:eastAsia="en-US"/>
        </w:rPr>
        <w:t>g</w:t>
      </w:r>
      <w:r>
        <w:rPr>
          <w:lang w:eastAsia="en-US"/>
        </w:rPr>
        <w:t xml:space="preserve"> value of </w:t>
      </w:r>
      <w:r w:rsidR="00BB1033">
        <w:rPr>
          <w:lang w:eastAsia="en-US"/>
        </w:rPr>
        <w:t>5</w:t>
      </w:r>
      <w:r w:rsidRPr="00A04F77">
        <w:rPr>
          <w:lang w:eastAsia="en-US"/>
        </w:rPr>
        <w:t xml:space="preserve">, </w:t>
      </w:r>
      <w:r>
        <w:rPr>
          <w:lang w:eastAsia="en-US"/>
        </w:rPr>
        <w:t xml:space="preserve">and a prime number of </w:t>
      </w:r>
      <w:r w:rsidR="00BB1033">
        <w:rPr>
          <w:lang w:eastAsia="en-US"/>
        </w:rPr>
        <w:t>97</w:t>
      </w:r>
      <w:r>
        <w:rPr>
          <w:lang w:eastAsia="en-US"/>
        </w:rPr>
        <w:t xml:space="preserve">. They then use </w:t>
      </w:r>
      <w:r w:rsidR="00D6610F">
        <w:rPr>
          <w:lang w:eastAsia="en-US"/>
        </w:rPr>
        <w:t xml:space="preserve">the </w:t>
      </w:r>
      <w:r>
        <w:rPr>
          <w:lang w:eastAsia="en-US"/>
        </w:rPr>
        <w:t>Diffie-Hellman</w:t>
      </w:r>
      <w:r w:rsidR="00D6610F">
        <w:rPr>
          <w:lang w:eastAsia="en-US"/>
        </w:rPr>
        <w:t xml:space="preserve"> key exchange method</w:t>
      </w:r>
      <w:r w:rsidR="000007F7">
        <w:rPr>
          <w:lang w:eastAsia="en-US"/>
        </w:rPr>
        <w:t xml:space="preserve">. Alice passes a value of </w:t>
      </w:r>
      <w:r w:rsidR="00BB1033">
        <w:rPr>
          <w:lang w:eastAsia="en-US"/>
        </w:rPr>
        <w:t>32</w:t>
      </w:r>
      <w:r w:rsidR="000007F7">
        <w:rPr>
          <w:lang w:eastAsia="en-US"/>
        </w:rPr>
        <w:t xml:space="preserve">, and Bob </w:t>
      </w:r>
      <w:r w:rsidR="00BB1033">
        <w:rPr>
          <w:lang w:eastAsia="en-US"/>
        </w:rPr>
        <w:t>passes a value of 41</w:t>
      </w:r>
      <w:r w:rsidR="000007F7">
        <w:rPr>
          <w:lang w:eastAsia="en-US"/>
        </w:rPr>
        <w:t>. Can you determine the secret value that Bob and Alice have generated, and the resultant key value? Outline the code here:</w:t>
      </w:r>
    </w:p>
    <w:p w14:paraId="40282135" w14:textId="5E8EBF53" w:rsidR="00A04F77" w:rsidRDefault="00A04F77" w:rsidP="004B043D">
      <w:pPr>
        <w:rPr>
          <w:lang w:eastAsia="en-US"/>
        </w:rPr>
      </w:pPr>
    </w:p>
    <w:p w14:paraId="254EC186" w14:textId="348DD52C"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4037D4C6" w14:textId="38EA76F6"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5E29CB4" w14:textId="31A256F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F0318E" w14:textId="2F4BF66D"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0398C2B" w14:textId="0AC2F590"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45341AB" w14:textId="6F227251"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178887F0" w14:textId="6BD3B510" w:rsidR="00BB1033" w:rsidRDefault="00BB1033" w:rsidP="00A04F77">
      <w:pPr>
        <w:pBdr>
          <w:top w:val="single" w:sz="4" w:space="1" w:color="auto"/>
          <w:left w:val="single" w:sz="4" w:space="4" w:color="auto"/>
          <w:bottom w:val="single" w:sz="4" w:space="1" w:color="auto"/>
          <w:right w:val="single" w:sz="4" w:space="4" w:color="auto"/>
        </w:pBdr>
        <w:rPr>
          <w:lang w:eastAsia="en-US"/>
        </w:rPr>
      </w:pPr>
    </w:p>
    <w:p w14:paraId="33D60D77" w14:textId="3483AD94" w:rsidR="00BB1033" w:rsidRDefault="00BB1033"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if we use a </w:t>
      </w:r>
      <w:r w:rsidRPr="00A86DBD">
        <w:rPr>
          <w:i/>
          <w:lang w:eastAsia="en-US"/>
        </w:rPr>
        <w:t>g</w:t>
      </w:r>
      <w:r>
        <w:rPr>
          <w:lang w:eastAsia="en-US"/>
        </w:rPr>
        <w:t xml:space="preserve"> value of 2? Why </w:t>
      </w:r>
      <w:r w:rsidR="00835EEA">
        <w:rPr>
          <w:lang w:eastAsia="en-US"/>
        </w:rPr>
        <w:t>is there a problem?</w:t>
      </w:r>
    </w:p>
    <w:p w14:paraId="3AA6E015" w14:textId="2EEF4CE3"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2D657057" w14:textId="77777777"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784C92DD"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FC4C6C8" w14:textId="3B0AF35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2E276226" w14:textId="37ED0F1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C68C38B" w14:textId="18100EA4"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0E6991" w14:textId="27938536"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Can you now write a generate DH key cracker for any value of g, p</w:t>
      </w:r>
      <w:r w:rsidR="000007F7">
        <w:rPr>
          <w:lang w:eastAsia="en-US"/>
        </w:rPr>
        <w:t>, A (passed by Alice), and B (passed by Bob)</w:t>
      </w:r>
      <w:r>
        <w:rPr>
          <w:lang w:eastAsia="en-US"/>
        </w:rPr>
        <w:t xml:space="preserve"> Outline code and run to evaluate the perform of our code with different ranges of the prime number (p):</w:t>
      </w:r>
    </w:p>
    <w:p w14:paraId="3E87921B" w14:textId="2095EBD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
    <w:p w14:paraId="10A4D7EB" w14:textId="1EFC0B3E"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0FC6F70" w14:textId="13559B39"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56309520" w14:textId="20D5C80A"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467F230"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01727F9A"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26792FCB"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6B403CB" w14:textId="77777777" w:rsidR="000D4B9F" w:rsidRPr="000D4B9F" w:rsidRDefault="000D4B9F" w:rsidP="00A04F7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45313C58" w:rsidR="00B42C69" w:rsidRDefault="00A04F77" w:rsidP="00B42C69">
      <w:pPr>
        <w:pStyle w:val="Heading2"/>
        <w:numPr>
          <w:ilvl w:val="0"/>
          <w:numId w:val="0"/>
        </w:numPr>
        <w:ind w:left="900" w:hanging="900"/>
      </w:pPr>
      <w:r>
        <w:t>G</w:t>
      </w:r>
      <w:r w:rsidR="00B42C69">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17B74482" w14:textId="1050016A" w:rsidR="00B42C69" w:rsidRDefault="00B42C69" w:rsidP="00B42C69">
      <w:pPr>
        <w:pStyle w:val="ListParagraph"/>
        <w:numPr>
          <w:ilvl w:val="0"/>
          <w:numId w:val="10"/>
        </w:numPr>
        <w:rPr>
          <w:rStyle w:val="Hyperlink"/>
        </w:rPr>
      </w:pPr>
      <w:r>
        <w:t xml:space="preserve">The basic </w:t>
      </w:r>
      <w:r w:rsidR="00E771ED">
        <w:t>method</w:t>
      </w:r>
      <w:r>
        <w:t xml:space="preserve"> used with ECDH.</w:t>
      </w:r>
    </w:p>
    <w:sectPr w:rsidR="00B42C69" w:rsidSect="004B11AE">
      <w:footerReference w:type="default" r:id="rId1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588168" w14:textId="77777777" w:rsidR="00404E66" w:rsidRDefault="00404E66" w:rsidP="00A84C9E">
      <w:r>
        <w:separator/>
      </w:r>
    </w:p>
  </w:endnote>
  <w:endnote w:type="continuationSeparator" w:id="0">
    <w:p w14:paraId="0FA6FF2A" w14:textId="77777777" w:rsidR="00404E66" w:rsidRDefault="00404E66"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DBE400" w14:textId="77777777" w:rsidR="00404E66" w:rsidRDefault="00404E66" w:rsidP="00A84C9E">
      <w:r>
        <w:separator/>
      </w:r>
    </w:p>
  </w:footnote>
  <w:footnote w:type="continuationSeparator" w:id="0">
    <w:p w14:paraId="12F00A44" w14:textId="77777777" w:rsidR="00404E66" w:rsidRDefault="00404E66"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8"/>
  </w:num>
  <w:num w:numId="6">
    <w:abstractNumId w:val="4"/>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07F7"/>
    <w:rsid w:val="00003E87"/>
    <w:rsid w:val="00014E1E"/>
    <w:rsid w:val="00022C51"/>
    <w:rsid w:val="00042DD4"/>
    <w:rsid w:val="000509FF"/>
    <w:rsid w:val="00052EED"/>
    <w:rsid w:val="00055F46"/>
    <w:rsid w:val="0005708B"/>
    <w:rsid w:val="0006223A"/>
    <w:rsid w:val="0006351D"/>
    <w:rsid w:val="00064710"/>
    <w:rsid w:val="00075E3D"/>
    <w:rsid w:val="0007649F"/>
    <w:rsid w:val="00080DD3"/>
    <w:rsid w:val="00093734"/>
    <w:rsid w:val="000A56C0"/>
    <w:rsid w:val="000B13A7"/>
    <w:rsid w:val="000B45A1"/>
    <w:rsid w:val="000C65AA"/>
    <w:rsid w:val="000D02D6"/>
    <w:rsid w:val="000D484E"/>
    <w:rsid w:val="000D4B9F"/>
    <w:rsid w:val="000D667A"/>
    <w:rsid w:val="000D7AC1"/>
    <w:rsid w:val="000E3B51"/>
    <w:rsid w:val="000F0FBA"/>
    <w:rsid w:val="000F2423"/>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10BB"/>
    <w:rsid w:val="001A2ED7"/>
    <w:rsid w:val="001A580E"/>
    <w:rsid w:val="001B04EC"/>
    <w:rsid w:val="001B3DC0"/>
    <w:rsid w:val="001B3FCB"/>
    <w:rsid w:val="001C28D2"/>
    <w:rsid w:val="001C462B"/>
    <w:rsid w:val="001E3C2B"/>
    <w:rsid w:val="001E4114"/>
    <w:rsid w:val="001F0FA4"/>
    <w:rsid w:val="001F60BF"/>
    <w:rsid w:val="001F6916"/>
    <w:rsid w:val="001F788B"/>
    <w:rsid w:val="0020083C"/>
    <w:rsid w:val="00200AC4"/>
    <w:rsid w:val="00214B28"/>
    <w:rsid w:val="00216DFC"/>
    <w:rsid w:val="00217A80"/>
    <w:rsid w:val="002264C3"/>
    <w:rsid w:val="00233F29"/>
    <w:rsid w:val="00234B1B"/>
    <w:rsid w:val="00237530"/>
    <w:rsid w:val="0024220A"/>
    <w:rsid w:val="00243C0B"/>
    <w:rsid w:val="00282AEB"/>
    <w:rsid w:val="00290292"/>
    <w:rsid w:val="00293B22"/>
    <w:rsid w:val="0029690F"/>
    <w:rsid w:val="002A0730"/>
    <w:rsid w:val="002A7277"/>
    <w:rsid w:val="002A7613"/>
    <w:rsid w:val="002A773D"/>
    <w:rsid w:val="002B0489"/>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B4D34"/>
    <w:rsid w:val="003E012F"/>
    <w:rsid w:val="003E41B8"/>
    <w:rsid w:val="003F0D34"/>
    <w:rsid w:val="00400D6E"/>
    <w:rsid w:val="00404E66"/>
    <w:rsid w:val="0042054D"/>
    <w:rsid w:val="004266A2"/>
    <w:rsid w:val="00430812"/>
    <w:rsid w:val="00433E88"/>
    <w:rsid w:val="00435E9B"/>
    <w:rsid w:val="00436FF4"/>
    <w:rsid w:val="004427F8"/>
    <w:rsid w:val="00451AB6"/>
    <w:rsid w:val="00461593"/>
    <w:rsid w:val="0046662C"/>
    <w:rsid w:val="00467C1A"/>
    <w:rsid w:val="00485AE2"/>
    <w:rsid w:val="00490920"/>
    <w:rsid w:val="00493751"/>
    <w:rsid w:val="004A1BE0"/>
    <w:rsid w:val="004A26B2"/>
    <w:rsid w:val="004B043D"/>
    <w:rsid w:val="004B11AE"/>
    <w:rsid w:val="004B4FD7"/>
    <w:rsid w:val="004B7E40"/>
    <w:rsid w:val="004C021D"/>
    <w:rsid w:val="004D24A4"/>
    <w:rsid w:val="004D55AB"/>
    <w:rsid w:val="004E39BA"/>
    <w:rsid w:val="004F0DC6"/>
    <w:rsid w:val="004F661B"/>
    <w:rsid w:val="005047C3"/>
    <w:rsid w:val="005065CB"/>
    <w:rsid w:val="0050722D"/>
    <w:rsid w:val="005116A4"/>
    <w:rsid w:val="00516147"/>
    <w:rsid w:val="0052557B"/>
    <w:rsid w:val="0053067F"/>
    <w:rsid w:val="00540782"/>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2428D"/>
    <w:rsid w:val="006346A9"/>
    <w:rsid w:val="00637A85"/>
    <w:rsid w:val="006404CD"/>
    <w:rsid w:val="0065204D"/>
    <w:rsid w:val="006544BC"/>
    <w:rsid w:val="0065688B"/>
    <w:rsid w:val="00667B5A"/>
    <w:rsid w:val="0067096C"/>
    <w:rsid w:val="00683B61"/>
    <w:rsid w:val="00684E55"/>
    <w:rsid w:val="006933C5"/>
    <w:rsid w:val="006A3213"/>
    <w:rsid w:val="006A3341"/>
    <w:rsid w:val="006B1F3D"/>
    <w:rsid w:val="006B34BD"/>
    <w:rsid w:val="006C5D55"/>
    <w:rsid w:val="006C713C"/>
    <w:rsid w:val="006D6F05"/>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59E6"/>
    <w:rsid w:val="00786241"/>
    <w:rsid w:val="00786DB4"/>
    <w:rsid w:val="00792515"/>
    <w:rsid w:val="007937B3"/>
    <w:rsid w:val="007A7680"/>
    <w:rsid w:val="007B1B4D"/>
    <w:rsid w:val="007B777C"/>
    <w:rsid w:val="007C1B5B"/>
    <w:rsid w:val="007C4627"/>
    <w:rsid w:val="007C6CBF"/>
    <w:rsid w:val="007C7A99"/>
    <w:rsid w:val="007D177A"/>
    <w:rsid w:val="007E0DB5"/>
    <w:rsid w:val="007E6994"/>
    <w:rsid w:val="007F0EAD"/>
    <w:rsid w:val="007F45DD"/>
    <w:rsid w:val="008004DB"/>
    <w:rsid w:val="00801DA0"/>
    <w:rsid w:val="00804329"/>
    <w:rsid w:val="00816CC2"/>
    <w:rsid w:val="0082045F"/>
    <w:rsid w:val="008222FE"/>
    <w:rsid w:val="008249D6"/>
    <w:rsid w:val="00831599"/>
    <w:rsid w:val="0083237E"/>
    <w:rsid w:val="0083331B"/>
    <w:rsid w:val="0083451C"/>
    <w:rsid w:val="00835EEA"/>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D6CFE"/>
    <w:rsid w:val="008E0AAA"/>
    <w:rsid w:val="00902661"/>
    <w:rsid w:val="0090760B"/>
    <w:rsid w:val="00907909"/>
    <w:rsid w:val="00911859"/>
    <w:rsid w:val="00920DC4"/>
    <w:rsid w:val="00924B72"/>
    <w:rsid w:val="00934E53"/>
    <w:rsid w:val="00942B3A"/>
    <w:rsid w:val="00945268"/>
    <w:rsid w:val="00953620"/>
    <w:rsid w:val="0095536D"/>
    <w:rsid w:val="00963D84"/>
    <w:rsid w:val="0096720E"/>
    <w:rsid w:val="00983630"/>
    <w:rsid w:val="00990A9F"/>
    <w:rsid w:val="009A35EE"/>
    <w:rsid w:val="009B5D28"/>
    <w:rsid w:val="009B64E4"/>
    <w:rsid w:val="009C3392"/>
    <w:rsid w:val="009D7D8F"/>
    <w:rsid w:val="009E370B"/>
    <w:rsid w:val="009E394D"/>
    <w:rsid w:val="009E61ED"/>
    <w:rsid w:val="009E7FD5"/>
    <w:rsid w:val="009F08DB"/>
    <w:rsid w:val="00A01FB2"/>
    <w:rsid w:val="00A020B7"/>
    <w:rsid w:val="00A02BEB"/>
    <w:rsid w:val="00A04F77"/>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86DBD"/>
    <w:rsid w:val="00A90116"/>
    <w:rsid w:val="00A9087F"/>
    <w:rsid w:val="00A94C4B"/>
    <w:rsid w:val="00AA0C53"/>
    <w:rsid w:val="00AA1A2D"/>
    <w:rsid w:val="00AA2D56"/>
    <w:rsid w:val="00AA6693"/>
    <w:rsid w:val="00AB4574"/>
    <w:rsid w:val="00AD1149"/>
    <w:rsid w:val="00AD2254"/>
    <w:rsid w:val="00AD411E"/>
    <w:rsid w:val="00AD68FD"/>
    <w:rsid w:val="00AD6C1F"/>
    <w:rsid w:val="00AE1A5A"/>
    <w:rsid w:val="00AE4D85"/>
    <w:rsid w:val="00AE6C5A"/>
    <w:rsid w:val="00AE6E8E"/>
    <w:rsid w:val="00AF30CA"/>
    <w:rsid w:val="00AF4C67"/>
    <w:rsid w:val="00B05F05"/>
    <w:rsid w:val="00B15040"/>
    <w:rsid w:val="00B16815"/>
    <w:rsid w:val="00B273CD"/>
    <w:rsid w:val="00B3100A"/>
    <w:rsid w:val="00B31F2F"/>
    <w:rsid w:val="00B421BC"/>
    <w:rsid w:val="00B42C69"/>
    <w:rsid w:val="00B47A1E"/>
    <w:rsid w:val="00B60BF9"/>
    <w:rsid w:val="00B652ED"/>
    <w:rsid w:val="00B70E1F"/>
    <w:rsid w:val="00B7106A"/>
    <w:rsid w:val="00B72803"/>
    <w:rsid w:val="00B7675C"/>
    <w:rsid w:val="00B90B6F"/>
    <w:rsid w:val="00B93A1A"/>
    <w:rsid w:val="00BB0BEC"/>
    <w:rsid w:val="00BB1033"/>
    <w:rsid w:val="00BB5353"/>
    <w:rsid w:val="00BD38F8"/>
    <w:rsid w:val="00BE02A8"/>
    <w:rsid w:val="00BE24E3"/>
    <w:rsid w:val="00C100AF"/>
    <w:rsid w:val="00C13FA4"/>
    <w:rsid w:val="00C15DDA"/>
    <w:rsid w:val="00C521AF"/>
    <w:rsid w:val="00C87927"/>
    <w:rsid w:val="00C91E08"/>
    <w:rsid w:val="00C922D4"/>
    <w:rsid w:val="00CA0C74"/>
    <w:rsid w:val="00CA5FD8"/>
    <w:rsid w:val="00CB24F2"/>
    <w:rsid w:val="00CB5AAC"/>
    <w:rsid w:val="00CC093B"/>
    <w:rsid w:val="00CC2E80"/>
    <w:rsid w:val="00CC4920"/>
    <w:rsid w:val="00CD1711"/>
    <w:rsid w:val="00CD38CE"/>
    <w:rsid w:val="00CD5029"/>
    <w:rsid w:val="00CE0B08"/>
    <w:rsid w:val="00CF0622"/>
    <w:rsid w:val="00CF25FA"/>
    <w:rsid w:val="00CF6CA7"/>
    <w:rsid w:val="00D03873"/>
    <w:rsid w:val="00D05EC9"/>
    <w:rsid w:val="00D20639"/>
    <w:rsid w:val="00D20C9B"/>
    <w:rsid w:val="00D323D9"/>
    <w:rsid w:val="00D353DD"/>
    <w:rsid w:val="00D65A94"/>
    <w:rsid w:val="00D6610F"/>
    <w:rsid w:val="00D773F8"/>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C6F57"/>
    <w:rsid w:val="00EF1CAE"/>
    <w:rsid w:val="00EF2593"/>
    <w:rsid w:val="00F0571D"/>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239297071">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20693214">
      <w:bodyDiv w:val="1"/>
      <w:marLeft w:val="0"/>
      <w:marRight w:val="0"/>
      <w:marTop w:val="0"/>
      <w:marBottom w:val="0"/>
      <w:divBdr>
        <w:top w:val="none" w:sz="0" w:space="0" w:color="auto"/>
        <w:left w:val="none" w:sz="0" w:space="0" w:color="auto"/>
        <w:bottom w:val="none" w:sz="0" w:space="0" w:color="auto"/>
        <w:right w:val="none" w:sz="0" w:space="0" w:color="auto"/>
      </w:divBdr>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774059593">
      <w:bodyDiv w:val="1"/>
      <w:marLeft w:val="0"/>
      <w:marRight w:val="0"/>
      <w:marTop w:val="0"/>
      <w:marBottom w:val="0"/>
      <w:divBdr>
        <w:top w:val="none" w:sz="0" w:space="0" w:color="auto"/>
        <w:left w:val="none" w:sz="0" w:space="0" w:color="auto"/>
        <w:bottom w:val="none" w:sz="0" w:space="0" w:color="auto"/>
        <w:right w:val="none" w:sz="0" w:space="0" w:color="auto"/>
      </w:divBdr>
    </w:div>
    <w:div w:id="78554026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21808017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Lnw4FhiOwi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asecuritysite.com/encryption/kdc01" TargetMode="External"/><Relationship Id="rId4" Type="http://schemas.openxmlformats.org/officeDocument/2006/relationships/settings" Target="settings.xml"/><Relationship Id="rId9" Type="http://schemas.openxmlformats.org/officeDocument/2006/relationships/hyperlink" Target="https://asecuritysite.com/encryption/pick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BCAFBB-6263-164B-9D64-C18FD7535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9</Pages>
  <Words>1410</Words>
  <Characters>804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8</cp:revision>
  <cp:lastPrinted>2019-02-16T21:45:00Z</cp:lastPrinted>
  <dcterms:created xsi:type="dcterms:W3CDTF">2019-02-16T21:45:00Z</dcterms:created>
  <dcterms:modified xsi:type="dcterms:W3CDTF">2020-02-14T11:51:00Z</dcterms:modified>
</cp:coreProperties>
</file>